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43D0" w:rsidRDefault="00F243D0" w:rsidP="007C322B">
      <w:pPr>
        <w:pStyle w:val="NoSpacing"/>
      </w:pPr>
      <w:bookmarkStart w:id="0" w:name="_GoBack"/>
      <w:bookmarkEnd w:id="0"/>
    </w:p>
    <w:p w:rsidR="00F243D0" w:rsidRDefault="00F243D0" w:rsidP="007C322B">
      <w:pPr>
        <w:pStyle w:val="NoSpacing"/>
      </w:pPr>
    </w:p>
    <w:p w:rsidR="007C322B" w:rsidRPr="007C322B" w:rsidRDefault="007C322B" w:rsidP="007C322B">
      <w:pPr>
        <w:pStyle w:val="NoSpacing"/>
      </w:pPr>
      <w:r w:rsidRPr="007C322B">
        <w:t xml:space="preserve">In Attendance: </w:t>
      </w:r>
    </w:p>
    <w:p w:rsidR="007C322B" w:rsidRPr="007C322B" w:rsidRDefault="007C322B" w:rsidP="007C322B">
      <w:pPr>
        <w:pStyle w:val="NoSpacing"/>
      </w:pPr>
    </w:p>
    <w:p w:rsidR="007C322B" w:rsidRPr="007C322B" w:rsidRDefault="007C322B" w:rsidP="007C322B">
      <w:pPr>
        <w:pStyle w:val="NoSpacing"/>
        <w:rPr>
          <w:b/>
          <w:u w:val="single"/>
        </w:rPr>
      </w:pPr>
      <w:r w:rsidRPr="007C322B">
        <w:rPr>
          <w:b/>
          <w:u w:val="single"/>
        </w:rPr>
        <w:t>Directors Present:</w:t>
      </w:r>
    </w:p>
    <w:p w:rsidR="007C322B" w:rsidRPr="007C322B" w:rsidRDefault="007C322B" w:rsidP="007C322B">
      <w:pPr>
        <w:pStyle w:val="NoSpacing"/>
      </w:pPr>
      <w:r w:rsidRPr="007C322B">
        <w:t>Kevin Shelton – Yosemite Resorts</w:t>
      </w:r>
    </w:p>
    <w:p w:rsidR="007C322B" w:rsidRPr="007C322B" w:rsidRDefault="00C51286" w:rsidP="007C322B">
      <w:pPr>
        <w:pStyle w:val="NoSpacing"/>
      </w:pPr>
      <w:r w:rsidRPr="009D3B24">
        <w:rPr>
          <w:b/>
        </w:rPr>
        <w:t>Christian</w:t>
      </w:r>
      <w:r w:rsidR="007C322B" w:rsidRPr="007C322B">
        <w:t xml:space="preserve"> Mueller – The Redwoods in Yosemite</w:t>
      </w:r>
    </w:p>
    <w:p w:rsidR="007C322B" w:rsidRPr="007C322B" w:rsidRDefault="007C322B" w:rsidP="007C322B">
      <w:pPr>
        <w:pStyle w:val="NoSpacing"/>
      </w:pPr>
      <w:r w:rsidRPr="007C322B">
        <w:t>Douglas Shaw – Yosemite Bug Rustic Mountain Resort</w:t>
      </w:r>
    </w:p>
    <w:p w:rsidR="007C322B" w:rsidRPr="007C322B" w:rsidRDefault="007C322B" w:rsidP="007C322B">
      <w:pPr>
        <w:pStyle w:val="NoSpacing"/>
      </w:pPr>
      <w:r w:rsidRPr="007C322B">
        <w:t>Donna Nassar – B&amp;B Association</w:t>
      </w:r>
    </w:p>
    <w:p w:rsidR="007C322B" w:rsidRPr="007C322B" w:rsidRDefault="007C322B" w:rsidP="007C322B">
      <w:pPr>
        <w:pStyle w:val="NoSpacing"/>
      </w:pPr>
      <w:r w:rsidRPr="007C322B">
        <w:t>Jeff Bray – Yosemite Hospitality – On the telephone</w:t>
      </w:r>
    </w:p>
    <w:p w:rsidR="007C322B" w:rsidRPr="007C322B" w:rsidRDefault="007C322B" w:rsidP="007C322B">
      <w:pPr>
        <w:pStyle w:val="NoSpacing"/>
      </w:pPr>
      <w:r w:rsidRPr="007C322B">
        <w:t>MaryAnn Huff – Northern Mariposa County</w:t>
      </w:r>
    </w:p>
    <w:p w:rsidR="007C322B" w:rsidRPr="007C322B" w:rsidRDefault="007C322B" w:rsidP="007C322B">
      <w:pPr>
        <w:pStyle w:val="NoSpacing"/>
      </w:pPr>
      <w:r w:rsidRPr="007C322B">
        <w:t>Victoria Imrie – Yosemite Zipline &amp; Adventure Ranch (Marketing Committee)</w:t>
      </w:r>
    </w:p>
    <w:p w:rsidR="007C322B" w:rsidRPr="007C322B" w:rsidRDefault="007C322B" w:rsidP="007C322B">
      <w:pPr>
        <w:pStyle w:val="NoSpacing"/>
      </w:pPr>
      <w:r w:rsidRPr="007C322B">
        <w:t>Barbara Robinson – Indian Peak Ranch Vacation Rental</w:t>
      </w:r>
    </w:p>
    <w:p w:rsidR="007C322B" w:rsidRPr="007C322B" w:rsidRDefault="007C322B" w:rsidP="007C322B">
      <w:pPr>
        <w:pStyle w:val="NoSpacing"/>
      </w:pPr>
      <w:r w:rsidRPr="007C322B">
        <w:t>Kim Brisack – Coulter Café and Big Table Ranch</w:t>
      </w:r>
    </w:p>
    <w:p w:rsidR="007C322B" w:rsidRPr="007C322B" w:rsidRDefault="007C322B" w:rsidP="007C322B">
      <w:pPr>
        <w:pStyle w:val="NoSpacing"/>
      </w:pPr>
    </w:p>
    <w:p w:rsidR="007C322B" w:rsidRPr="007C322B" w:rsidRDefault="007C322B" w:rsidP="007C322B">
      <w:pPr>
        <w:pStyle w:val="NoSpacing"/>
        <w:rPr>
          <w:b/>
          <w:u w:val="single"/>
        </w:rPr>
      </w:pPr>
      <w:r w:rsidRPr="007C322B">
        <w:rPr>
          <w:b/>
          <w:u w:val="single"/>
        </w:rPr>
        <w:t>YMCTB Staff:</w:t>
      </w:r>
    </w:p>
    <w:p w:rsidR="007C322B" w:rsidRPr="007C322B" w:rsidRDefault="007C322B" w:rsidP="007C322B">
      <w:pPr>
        <w:pStyle w:val="NoSpacing"/>
      </w:pPr>
      <w:r w:rsidRPr="007C322B">
        <w:t xml:space="preserve">Jonathan Farrington – Director </w:t>
      </w:r>
    </w:p>
    <w:p w:rsidR="007C322B" w:rsidRPr="007C322B" w:rsidRDefault="007C322B" w:rsidP="007C322B">
      <w:pPr>
        <w:pStyle w:val="NoSpacing"/>
      </w:pPr>
      <w:r w:rsidRPr="007C322B">
        <w:t>Julie Hadzega – Travel Trade &amp; Operations Manager</w:t>
      </w:r>
    </w:p>
    <w:p w:rsidR="007C322B" w:rsidRPr="007C322B" w:rsidRDefault="007C322B" w:rsidP="007C322B">
      <w:pPr>
        <w:pStyle w:val="NoSpacing"/>
      </w:pPr>
      <w:r w:rsidRPr="007C322B">
        <w:t>Laura Wattles  – Communication Manager</w:t>
      </w:r>
    </w:p>
    <w:p w:rsidR="007C322B" w:rsidRPr="007C322B" w:rsidRDefault="007C322B" w:rsidP="007C322B">
      <w:pPr>
        <w:pStyle w:val="NoSpacing"/>
      </w:pPr>
    </w:p>
    <w:p w:rsidR="007C322B" w:rsidRPr="007C322B" w:rsidRDefault="007C322B" w:rsidP="007C322B">
      <w:pPr>
        <w:pStyle w:val="NoSpacing"/>
        <w:rPr>
          <w:b/>
          <w:u w:val="single"/>
        </w:rPr>
      </w:pPr>
      <w:r w:rsidRPr="007C322B">
        <w:rPr>
          <w:b/>
          <w:u w:val="single"/>
        </w:rPr>
        <w:t>Advisors Present:</w:t>
      </w:r>
    </w:p>
    <w:p w:rsidR="007C322B" w:rsidRPr="007C322B" w:rsidRDefault="007C322B" w:rsidP="007C322B">
      <w:pPr>
        <w:pStyle w:val="NoSpacing"/>
      </w:pPr>
      <w:r w:rsidRPr="007C322B">
        <w:t xml:space="preserve">Merlin Jones – Mariposa County District II Supervisor </w:t>
      </w:r>
    </w:p>
    <w:p w:rsidR="007C322B" w:rsidRPr="007C322B" w:rsidRDefault="007C322B" w:rsidP="007C322B">
      <w:pPr>
        <w:pStyle w:val="NoSpacing"/>
      </w:pPr>
      <w:r w:rsidRPr="007C322B">
        <w:t>Marshall Long – Mariposa County District Supervisor</w:t>
      </w:r>
    </w:p>
    <w:p w:rsidR="007C322B" w:rsidRPr="007C322B" w:rsidRDefault="00C51286" w:rsidP="007C322B">
      <w:pPr>
        <w:pStyle w:val="NoSpacing"/>
      </w:pPr>
      <w:r w:rsidRPr="009D3B24">
        <w:t>Candy O'Donel-</w:t>
      </w:r>
      <w:r w:rsidR="007C322B" w:rsidRPr="009D3B24">
        <w:t>Browne –</w:t>
      </w:r>
      <w:r w:rsidR="007C322B" w:rsidRPr="007C322B">
        <w:t xml:space="preserve"> Community Member</w:t>
      </w:r>
    </w:p>
    <w:p w:rsidR="007C322B" w:rsidRPr="007C322B" w:rsidRDefault="007C322B" w:rsidP="007C322B">
      <w:pPr>
        <w:pStyle w:val="NoSpacing"/>
      </w:pPr>
    </w:p>
    <w:p w:rsidR="007C322B" w:rsidRPr="007C322B" w:rsidRDefault="007C322B" w:rsidP="007C322B">
      <w:pPr>
        <w:pStyle w:val="NoSpacing"/>
        <w:rPr>
          <w:b/>
          <w:u w:val="single"/>
        </w:rPr>
      </w:pPr>
      <w:r w:rsidRPr="007C322B">
        <w:rPr>
          <w:b/>
          <w:u w:val="single"/>
        </w:rPr>
        <w:t>Visitors Present:</w:t>
      </w:r>
    </w:p>
    <w:p w:rsidR="007C322B" w:rsidRPr="007C322B" w:rsidRDefault="00C51286" w:rsidP="007C322B">
      <w:pPr>
        <w:pStyle w:val="NoSpacing"/>
      </w:pPr>
      <w:r w:rsidRPr="009D3B24">
        <w:t>Scott Fie</w:t>
      </w:r>
      <w:r w:rsidR="007C322B" w:rsidRPr="009D3B24">
        <w:t>ster</w:t>
      </w:r>
      <w:r w:rsidR="007C322B" w:rsidRPr="007C322B">
        <w:t xml:space="preserve"> – Executive Director of Mariposa County Chamber of Commerce</w:t>
      </w:r>
    </w:p>
    <w:p w:rsidR="007C322B" w:rsidRPr="007C322B" w:rsidRDefault="007C322B" w:rsidP="007C322B">
      <w:pPr>
        <w:pStyle w:val="NoSpacing"/>
      </w:pPr>
    </w:p>
    <w:p w:rsidR="007C322B" w:rsidRPr="007C322B" w:rsidRDefault="007C322B" w:rsidP="007C322B">
      <w:pPr>
        <w:pStyle w:val="NoSpacing"/>
        <w:rPr>
          <w:b/>
        </w:rPr>
      </w:pPr>
      <w:r w:rsidRPr="007C322B">
        <w:rPr>
          <w:b/>
        </w:rPr>
        <w:t xml:space="preserve">CALL TO ORDER: </w:t>
      </w:r>
    </w:p>
    <w:p w:rsidR="007C322B" w:rsidRPr="007C322B" w:rsidRDefault="007C322B" w:rsidP="007C322B">
      <w:pPr>
        <w:pStyle w:val="NoSpacing"/>
      </w:pPr>
    </w:p>
    <w:p w:rsidR="007C322B" w:rsidRPr="007C322B" w:rsidRDefault="007C322B" w:rsidP="007C322B">
      <w:pPr>
        <w:pStyle w:val="NoSpacing"/>
        <w:ind w:left="720"/>
      </w:pPr>
      <w:r w:rsidRPr="007C322B">
        <w:t>The meeting was called to order at 1:50 pm by Kevin Shelton.</w:t>
      </w:r>
    </w:p>
    <w:p w:rsidR="007C322B" w:rsidRPr="007C322B" w:rsidRDefault="007C322B" w:rsidP="007C322B">
      <w:pPr>
        <w:pStyle w:val="NoSpacing"/>
      </w:pPr>
    </w:p>
    <w:p w:rsidR="007C322B" w:rsidRPr="007C322B" w:rsidRDefault="007C322B" w:rsidP="007C322B">
      <w:pPr>
        <w:pStyle w:val="NoSpacing"/>
        <w:rPr>
          <w:b/>
        </w:rPr>
      </w:pPr>
      <w:r w:rsidRPr="007C322B">
        <w:rPr>
          <w:b/>
        </w:rPr>
        <w:t>SELF-INTRODUCTION BY THOSE IN ATTENDANCE</w:t>
      </w:r>
    </w:p>
    <w:p w:rsidR="007C322B" w:rsidRPr="007C322B" w:rsidRDefault="007C322B" w:rsidP="007C322B">
      <w:pPr>
        <w:pStyle w:val="NoSpacing"/>
      </w:pPr>
    </w:p>
    <w:p w:rsidR="007C322B" w:rsidRPr="007C322B" w:rsidRDefault="007C322B" w:rsidP="007C322B">
      <w:pPr>
        <w:pStyle w:val="NoSpacing"/>
        <w:ind w:left="720"/>
      </w:pPr>
      <w:r w:rsidRPr="007C322B">
        <w:t>Self-introductions were made</w:t>
      </w:r>
    </w:p>
    <w:p w:rsidR="007C322B" w:rsidRPr="007C322B" w:rsidRDefault="007C322B" w:rsidP="007C322B">
      <w:pPr>
        <w:pStyle w:val="NoSpacing"/>
      </w:pPr>
    </w:p>
    <w:p w:rsidR="007C322B" w:rsidRPr="007C322B" w:rsidRDefault="007C322B" w:rsidP="007C322B">
      <w:pPr>
        <w:pStyle w:val="NoSpacing"/>
      </w:pPr>
    </w:p>
    <w:p w:rsidR="007C322B" w:rsidRPr="007C322B" w:rsidRDefault="007C322B" w:rsidP="007C322B">
      <w:pPr>
        <w:pStyle w:val="NoSpacing"/>
      </w:pPr>
    </w:p>
    <w:p w:rsidR="007C322B" w:rsidRDefault="007C322B" w:rsidP="007C322B">
      <w:pPr>
        <w:pStyle w:val="NoSpacing"/>
      </w:pPr>
    </w:p>
    <w:p w:rsidR="00F243D0" w:rsidRDefault="00F243D0" w:rsidP="007C322B">
      <w:pPr>
        <w:pStyle w:val="NoSpacing"/>
      </w:pPr>
    </w:p>
    <w:p w:rsidR="00F243D0" w:rsidRPr="007C322B" w:rsidRDefault="00F243D0" w:rsidP="007C322B">
      <w:pPr>
        <w:pStyle w:val="NoSpacing"/>
      </w:pPr>
    </w:p>
    <w:p w:rsidR="007C322B" w:rsidRDefault="007C322B" w:rsidP="007C322B">
      <w:pPr>
        <w:pStyle w:val="NoSpacing"/>
      </w:pPr>
    </w:p>
    <w:p w:rsidR="007C322B" w:rsidRPr="007C322B" w:rsidRDefault="007C322B" w:rsidP="007C322B">
      <w:pPr>
        <w:pStyle w:val="NoSpacing"/>
      </w:pPr>
      <w:r w:rsidRPr="007C322B">
        <w:rPr>
          <w:b/>
          <w:u w:val="single"/>
        </w:rPr>
        <w:t>PUBLIC COMMENTS ON ITEMS NOT ON THE AGENDA BUT WITHIN THE SCOPE OF THIS BOARD</w:t>
      </w:r>
      <w:r w:rsidRPr="007C322B">
        <w:t xml:space="preserve"> - Members of the audience may address the Board on matters, not on the regular agenda. Brown Act regulations restrict the Board from taking action on any subject presented that is not on the agenda.</w:t>
      </w:r>
    </w:p>
    <w:p w:rsidR="007C322B" w:rsidRPr="007C322B" w:rsidRDefault="007C322B" w:rsidP="007C322B">
      <w:pPr>
        <w:pStyle w:val="NoSpacing"/>
      </w:pPr>
    </w:p>
    <w:p w:rsidR="007C322B" w:rsidRPr="007C322B" w:rsidRDefault="007C322B" w:rsidP="007C322B">
      <w:pPr>
        <w:pStyle w:val="NoSpacing"/>
        <w:numPr>
          <w:ilvl w:val="0"/>
          <w:numId w:val="33"/>
        </w:numPr>
      </w:pPr>
      <w:r w:rsidRPr="007C322B">
        <w:t xml:space="preserve">MaryAnn Huff announced that the Northern Mariposa County History Center is having their annual Gala on Saturday, February 2nd. The theme </w:t>
      </w:r>
      <w:r>
        <w:t xml:space="preserve">this year </w:t>
      </w:r>
      <w:r w:rsidRPr="007C322B">
        <w:t xml:space="preserve">is </w:t>
      </w:r>
      <w:r>
        <w:t xml:space="preserve">the </w:t>
      </w:r>
      <w:r w:rsidRPr="007C322B">
        <w:t>celebrat</w:t>
      </w:r>
      <w:r>
        <w:t>ion of</w:t>
      </w:r>
      <w:r w:rsidRPr="007C322B">
        <w:t xml:space="preserve"> the Golden Chain Highway map anniversary in October. Tickets are available for Free from Julie at the Tourism Bureau.</w:t>
      </w:r>
    </w:p>
    <w:p w:rsidR="007C322B" w:rsidRPr="007C322B" w:rsidRDefault="007C322B" w:rsidP="007C322B">
      <w:pPr>
        <w:pStyle w:val="NoSpacing"/>
      </w:pPr>
    </w:p>
    <w:p w:rsidR="007C322B" w:rsidRPr="007C322B" w:rsidRDefault="007C322B" w:rsidP="007C322B">
      <w:pPr>
        <w:pStyle w:val="NoSpacing"/>
        <w:numPr>
          <w:ilvl w:val="0"/>
          <w:numId w:val="33"/>
        </w:numPr>
      </w:pPr>
      <w:r w:rsidRPr="007C322B">
        <w:t>Jonathan Farrington ask</w:t>
      </w:r>
      <w:r w:rsidR="00450C8E">
        <w:t xml:space="preserve">ed </w:t>
      </w:r>
      <w:r w:rsidR="00450C8E" w:rsidRPr="009D3B24">
        <w:t>Scott Fie</w:t>
      </w:r>
      <w:r w:rsidRPr="009D3B24">
        <w:t>ster</w:t>
      </w:r>
      <w:r w:rsidR="005B5A39" w:rsidRPr="009D3B24">
        <w:t>,</w:t>
      </w:r>
      <w:r w:rsidRPr="009D3B24">
        <w:t xml:space="preserve"> the</w:t>
      </w:r>
      <w:r w:rsidRPr="007C322B">
        <w:t xml:space="preserve"> new Chamber Executive</w:t>
      </w:r>
      <w:r w:rsidR="009D3B24">
        <w:rPr>
          <w:b/>
        </w:rPr>
        <w:t>,</w:t>
      </w:r>
      <w:r w:rsidRPr="007C322B">
        <w:t xml:space="preserve"> to say a few words. Scott introduced himself and explained that his full bio is in the newspaper and he is really excited about the direction that the Chamber is going. New programs are being developed for the businesses in Mariposa. He is a collaborator and looking forward to working with the Tourism Bureau.</w:t>
      </w:r>
    </w:p>
    <w:p w:rsidR="007C322B" w:rsidRPr="007C322B" w:rsidRDefault="007C322B" w:rsidP="007C322B">
      <w:pPr>
        <w:pStyle w:val="NoSpacing"/>
      </w:pPr>
    </w:p>
    <w:p w:rsidR="007C322B" w:rsidRPr="007C322B" w:rsidRDefault="007C322B" w:rsidP="007C322B">
      <w:pPr>
        <w:pStyle w:val="NoSpacing"/>
        <w:numPr>
          <w:ilvl w:val="0"/>
          <w:numId w:val="33"/>
        </w:numPr>
      </w:pPr>
      <w:r w:rsidRPr="007C322B">
        <w:t>Kevin Shelton mentioned that today was LAW Enforcement Appreciation Day.</w:t>
      </w:r>
    </w:p>
    <w:p w:rsidR="007C322B" w:rsidRPr="007C322B" w:rsidRDefault="007C322B" w:rsidP="007C322B">
      <w:pPr>
        <w:pStyle w:val="NoSpacing"/>
      </w:pPr>
    </w:p>
    <w:p w:rsidR="007C322B" w:rsidRPr="007C322B" w:rsidRDefault="007C322B" w:rsidP="007C322B">
      <w:pPr>
        <w:pStyle w:val="NoSpacing"/>
        <w:rPr>
          <w:b/>
          <w:u w:val="single"/>
        </w:rPr>
      </w:pPr>
      <w:r w:rsidRPr="007C322B">
        <w:rPr>
          <w:b/>
          <w:u w:val="single"/>
        </w:rPr>
        <w:t>INFORMATION AND PRESENTATION MATTERS</w:t>
      </w:r>
    </w:p>
    <w:p w:rsidR="007C322B" w:rsidRPr="007C322B" w:rsidRDefault="007C322B" w:rsidP="007C322B">
      <w:pPr>
        <w:pStyle w:val="NoSpacing"/>
      </w:pPr>
    </w:p>
    <w:p w:rsidR="007C322B" w:rsidRPr="00563B6D" w:rsidRDefault="007C322B" w:rsidP="00563B6D">
      <w:pPr>
        <w:pStyle w:val="NoSpacing"/>
        <w:rPr>
          <w:sz w:val="28"/>
          <w:szCs w:val="28"/>
        </w:rPr>
      </w:pPr>
      <w:r w:rsidRPr="00563B6D">
        <w:rPr>
          <w:sz w:val="28"/>
          <w:szCs w:val="28"/>
        </w:rPr>
        <w:t>Yosemite National Park Update – Scott Gediman</w:t>
      </w:r>
    </w:p>
    <w:p w:rsidR="007C322B" w:rsidRPr="007C322B" w:rsidRDefault="007C322B" w:rsidP="007C322B">
      <w:pPr>
        <w:pStyle w:val="NoSpacing"/>
      </w:pPr>
    </w:p>
    <w:p w:rsidR="007C322B" w:rsidRPr="007C322B" w:rsidRDefault="007C322B" w:rsidP="007C322B">
      <w:pPr>
        <w:pStyle w:val="NoSpacing"/>
        <w:ind w:left="720"/>
      </w:pPr>
      <w:r w:rsidRPr="007C322B">
        <w:t>Scott Gediman was not in attendance but the group commented on the following:</w:t>
      </w:r>
    </w:p>
    <w:p w:rsidR="007C322B" w:rsidRPr="007C322B" w:rsidRDefault="007C322B" w:rsidP="007C322B">
      <w:pPr>
        <w:pStyle w:val="NoSpacing"/>
        <w:ind w:left="360"/>
      </w:pPr>
    </w:p>
    <w:p w:rsidR="007C322B" w:rsidRPr="007C322B" w:rsidRDefault="007C322B" w:rsidP="007C322B">
      <w:pPr>
        <w:pStyle w:val="NoSpacing"/>
        <w:ind w:left="360" w:firstLine="360"/>
      </w:pPr>
      <w:r w:rsidRPr="007C322B">
        <w:t>Yosemite National Park Shutdown:</w:t>
      </w:r>
    </w:p>
    <w:p w:rsidR="007C322B" w:rsidRPr="007C322B" w:rsidRDefault="007C322B" w:rsidP="007C322B">
      <w:pPr>
        <w:pStyle w:val="NoSpacing"/>
        <w:ind w:left="360"/>
      </w:pPr>
    </w:p>
    <w:p w:rsidR="007C322B" w:rsidRPr="007C322B" w:rsidRDefault="007C322B" w:rsidP="007C322B">
      <w:pPr>
        <w:pStyle w:val="NoSpacing"/>
        <w:numPr>
          <w:ilvl w:val="0"/>
          <w:numId w:val="34"/>
        </w:numPr>
        <w:ind w:left="1080"/>
      </w:pPr>
      <w:r w:rsidRPr="007C322B">
        <w:t>Marshall Long said that the County has stepped up to help clean some of the areas in the Park.</w:t>
      </w:r>
    </w:p>
    <w:p w:rsidR="007C322B" w:rsidRPr="007C322B" w:rsidRDefault="007C322B" w:rsidP="007C322B">
      <w:pPr>
        <w:pStyle w:val="NoSpacing"/>
        <w:numPr>
          <w:ilvl w:val="0"/>
          <w:numId w:val="34"/>
        </w:numPr>
        <w:ind w:left="1080"/>
      </w:pPr>
      <w:r w:rsidRPr="007C322B">
        <w:t>Merlin Jones said that the County is willing to step up where needed.</w:t>
      </w:r>
    </w:p>
    <w:p w:rsidR="007C322B" w:rsidRPr="007C322B" w:rsidRDefault="007C322B" w:rsidP="007C322B">
      <w:pPr>
        <w:pStyle w:val="NoSpacing"/>
        <w:numPr>
          <w:ilvl w:val="0"/>
          <w:numId w:val="34"/>
        </w:numPr>
        <w:ind w:left="1080"/>
      </w:pPr>
      <w:r w:rsidRPr="007C322B">
        <w:t xml:space="preserve">Jonathan explained that the Tourism Bureau donated trash bags and gloves to the Visitor Center to give out the visitors going into the park and </w:t>
      </w:r>
      <w:r w:rsidRPr="009D3B24">
        <w:t xml:space="preserve">to </w:t>
      </w:r>
      <w:r w:rsidR="00C51286" w:rsidRPr="009D3B24">
        <w:t>encourage</w:t>
      </w:r>
      <w:r w:rsidRPr="009D3B24">
        <w:t xml:space="preserve"> the</w:t>
      </w:r>
      <w:r w:rsidRPr="007C322B">
        <w:t xml:space="preserve"> "Leave No Trace" messaging. He mentioned that the Tourism Bureau staff is heading into the park tomorrow to check it out and help where we can.</w:t>
      </w:r>
    </w:p>
    <w:p w:rsidR="007C322B" w:rsidRPr="007C322B" w:rsidRDefault="007C322B" w:rsidP="007C322B">
      <w:pPr>
        <w:pStyle w:val="NoSpacing"/>
        <w:numPr>
          <w:ilvl w:val="0"/>
          <w:numId w:val="34"/>
        </w:numPr>
        <w:ind w:left="1080"/>
      </w:pPr>
      <w:r w:rsidRPr="007C322B">
        <w:t>Barbara Robinson asked if someone was going to put more Porta Potties in the Park and Jonathan said that Tuolumne County has donated funds for that.</w:t>
      </w:r>
    </w:p>
    <w:p w:rsidR="007C322B" w:rsidRDefault="007C322B" w:rsidP="007C322B">
      <w:pPr>
        <w:pStyle w:val="NoSpacing"/>
        <w:ind w:left="720"/>
      </w:pPr>
    </w:p>
    <w:p w:rsidR="007C322B" w:rsidRDefault="007C322B" w:rsidP="007C322B">
      <w:pPr>
        <w:pStyle w:val="NoSpacing"/>
        <w:ind w:left="720"/>
      </w:pPr>
    </w:p>
    <w:p w:rsidR="00F243D0" w:rsidRDefault="00F243D0" w:rsidP="007C322B">
      <w:pPr>
        <w:pStyle w:val="NoSpacing"/>
        <w:ind w:left="720"/>
      </w:pPr>
    </w:p>
    <w:p w:rsidR="00F243D0" w:rsidRDefault="00F243D0" w:rsidP="007C322B">
      <w:pPr>
        <w:pStyle w:val="NoSpacing"/>
        <w:ind w:left="720"/>
      </w:pPr>
    </w:p>
    <w:p w:rsidR="007C322B" w:rsidRDefault="007C322B" w:rsidP="007C322B">
      <w:pPr>
        <w:pStyle w:val="NoSpacing"/>
        <w:numPr>
          <w:ilvl w:val="0"/>
          <w:numId w:val="34"/>
        </w:numPr>
        <w:ind w:left="1080"/>
      </w:pPr>
      <w:r w:rsidRPr="007C322B">
        <w:t>Jonathan mentioned that digital advertising through the Tourism Bureau was stopped and will resume when the shutdown is over.</w:t>
      </w:r>
    </w:p>
    <w:p w:rsidR="007C322B" w:rsidRDefault="007C322B" w:rsidP="007C322B">
      <w:pPr>
        <w:pStyle w:val="NoSpacing"/>
        <w:ind w:left="1080"/>
      </w:pPr>
    </w:p>
    <w:p w:rsidR="007C322B" w:rsidRPr="007C322B" w:rsidRDefault="007C322B" w:rsidP="007C322B">
      <w:pPr>
        <w:pStyle w:val="NoSpacing"/>
        <w:numPr>
          <w:ilvl w:val="0"/>
          <w:numId w:val="34"/>
        </w:numPr>
        <w:ind w:left="1080"/>
      </w:pPr>
      <w:r w:rsidRPr="007C322B">
        <w:t>Jeff Bray verified that Aramark subsidized staff to keep the concessions open and that the Park service got approval to reimburse them</w:t>
      </w:r>
      <w:r w:rsidR="005B5A39">
        <w:t>.</w:t>
      </w:r>
    </w:p>
    <w:p w:rsidR="007C322B" w:rsidRPr="007C322B" w:rsidRDefault="007C322B" w:rsidP="007C322B">
      <w:pPr>
        <w:pStyle w:val="NoSpacing"/>
        <w:ind w:left="360"/>
      </w:pPr>
    </w:p>
    <w:p w:rsidR="007C322B" w:rsidRPr="00563B6D" w:rsidRDefault="007C322B" w:rsidP="00563B6D">
      <w:pPr>
        <w:pStyle w:val="NoSpacing"/>
        <w:rPr>
          <w:sz w:val="28"/>
          <w:szCs w:val="28"/>
        </w:rPr>
      </w:pPr>
      <w:r w:rsidRPr="00563B6D">
        <w:rPr>
          <w:sz w:val="28"/>
          <w:szCs w:val="28"/>
        </w:rPr>
        <w:t>Mariposa County Update – Board of Supervisors</w:t>
      </w:r>
    </w:p>
    <w:p w:rsidR="007C322B" w:rsidRPr="007C322B" w:rsidRDefault="007C322B" w:rsidP="007C322B">
      <w:pPr>
        <w:pStyle w:val="NoSpacing"/>
      </w:pPr>
    </w:p>
    <w:p w:rsidR="007C322B" w:rsidRPr="007C322B" w:rsidRDefault="007C322B" w:rsidP="007C322B">
      <w:pPr>
        <w:pStyle w:val="NoSpacing"/>
        <w:ind w:left="720"/>
      </w:pPr>
      <w:r w:rsidRPr="007C322B">
        <w:t>Marshall Long announced:</w:t>
      </w:r>
    </w:p>
    <w:p w:rsidR="007C322B" w:rsidRPr="007C322B" w:rsidRDefault="007C322B" w:rsidP="007C322B">
      <w:pPr>
        <w:pStyle w:val="NoSpacing"/>
        <w:ind w:left="720"/>
      </w:pPr>
    </w:p>
    <w:p w:rsidR="007C322B" w:rsidRPr="009D3B24" w:rsidRDefault="007C322B" w:rsidP="007C322B">
      <w:pPr>
        <w:pStyle w:val="NoSpacing"/>
        <w:numPr>
          <w:ilvl w:val="0"/>
          <w:numId w:val="38"/>
        </w:numPr>
        <w:ind w:left="1080"/>
      </w:pPr>
      <w:r w:rsidRPr="007C322B">
        <w:t xml:space="preserve">All </w:t>
      </w:r>
      <w:r>
        <w:t xml:space="preserve">of </w:t>
      </w:r>
      <w:r w:rsidRPr="007C322B">
        <w:t xml:space="preserve">the Supervisors and new elected County members were sworn in at a nice ceremony. The only new </w:t>
      </w:r>
      <w:r w:rsidRPr="009D3B24">
        <w:t>member</w:t>
      </w:r>
      <w:r w:rsidR="009750D1" w:rsidRPr="009D3B24">
        <w:t>s</w:t>
      </w:r>
      <w:r w:rsidRPr="009D3B24">
        <w:t xml:space="preserve"> w</w:t>
      </w:r>
      <w:r w:rsidR="009750D1" w:rsidRPr="009D3B24">
        <w:t>ere</w:t>
      </w:r>
      <w:r w:rsidRPr="009D3B24">
        <w:t xml:space="preserve"> Walter Wall as the new District Attorney</w:t>
      </w:r>
      <w:r w:rsidR="009750D1" w:rsidRPr="009D3B24">
        <w:t xml:space="preserve"> an</w:t>
      </w:r>
      <w:r w:rsidR="002B7E08" w:rsidRPr="009D3B24">
        <w:t>d Vince Kehoe as the new Assessor-Recorder.</w:t>
      </w:r>
      <w:r w:rsidRPr="009D3B24">
        <w:t xml:space="preserve"> They are all looking forward to the new year.</w:t>
      </w:r>
    </w:p>
    <w:p w:rsidR="007C322B" w:rsidRPr="007C322B" w:rsidRDefault="007C322B" w:rsidP="007C322B">
      <w:pPr>
        <w:pStyle w:val="NoSpacing"/>
        <w:numPr>
          <w:ilvl w:val="0"/>
          <w:numId w:val="38"/>
        </w:numPr>
        <w:ind w:left="1080"/>
      </w:pPr>
      <w:r w:rsidRPr="007C322B">
        <w:t>Mariposa Public Utility District (MPUD) is wanting to get out of the fire protection business and the County is trying to figure out how they are going to fund the ongoing fire efforts.</w:t>
      </w:r>
    </w:p>
    <w:p w:rsidR="007C322B" w:rsidRPr="007C322B" w:rsidRDefault="007C322B" w:rsidP="007C322B">
      <w:pPr>
        <w:pStyle w:val="NoSpacing"/>
        <w:numPr>
          <w:ilvl w:val="0"/>
          <w:numId w:val="38"/>
        </w:numPr>
        <w:ind w:left="1080"/>
      </w:pPr>
      <w:r w:rsidRPr="007C322B">
        <w:t>The Fire Safe Council is working on a grant to re-write the Crisis Communication Plan.</w:t>
      </w:r>
    </w:p>
    <w:p w:rsidR="007C322B" w:rsidRPr="007C322B" w:rsidRDefault="007C322B" w:rsidP="007C322B">
      <w:pPr>
        <w:pStyle w:val="NoSpacing"/>
        <w:numPr>
          <w:ilvl w:val="0"/>
          <w:numId w:val="38"/>
        </w:numPr>
        <w:ind w:left="1080"/>
      </w:pPr>
      <w:r w:rsidRPr="007C322B">
        <w:t>He encourages neighbors to help one another on clearing fuel before fire season.</w:t>
      </w:r>
    </w:p>
    <w:p w:rsidR="007C322B" w:rsidRPr="007C322B" w:rsidRDefault="007C322B" w:rsidP="007C322B">
      <w:pPr>
        <w:pStyle w:val="NoSpacing"/>
      </w:pPr>
    </w:p>
    <w:p w:rsidR="007C322B" w:rsidRPr="007C322B" w:rsidRDefault="007C322B" w:rsidP="007C322B">
      <w:pPr>
        <w:pStyle w:val="NoSpacing"/>
        <w:ind w:left="720"/>
      </w:pPr>
      <w:r w:rsidRPr="007C322B">
        <w:t xml:space="preserve">Merlin Jones announced: </w:t>
      </w:r>
    </w:p>
    <w:p w:rsidR="007C322B" w:rsidRPr="007C322B" w:rsidRDefault="007C322B" w:rsidP="007C322B">
      <w:pPr>
        <w:pStyle w:val="NoSpacing"/>
      </w:pPr>
    </w:p>
    <w:p w:rsidR="007C322B" w:rsidRPr="007C322B" w:rsidRDefault="007C322B" w:rsidP="007C322B">
      <w:pPr>
        <w:pStyle w:val="NoSpacing"/>
        <w:numPr>
          <w:ilvl w:val="0"/>
          <w:numId w:val="39"/>
        </w:numPr>
        <w:ind w:left="1080"/>
      </w:pPr>
      <w:r w:rsidRPr="007C322B">
        <w:t>Fire is a huge issue for the County, and they are working on making all of the fire breaks larger. They are also taking weed spraying a step further. The volunteer Fire members are shrinking, and the state is making it harder for them to acquire the necessary requirements.</w:t>
      </w:r>
    </w:p>
    <w:p w:rsidR="007C322B" w:rsidRPr="007C322B" w:rsidRDefault="007C322B" w:rsidP="007C322B">
      <w:pPr>
        <w:pStyle w:val="NoSpacing"/>
        <w:numPr>
          <w:ilvl w:val="0"/>
          <w:numId w:val="39"/>
        </w:numPr>
        <w:ind w:left="1080"/>
      </w:pPr>
      <w:r w:rsidRPr="007C322B">
        <w:t>The BOS wants to continue to work with the Tourism Bureau in improving their relationship.</w:t>
      </w:r>
    </w:p>
    <w:p w:rsidR="007C322B" w:rsidRPr="007C322B" w:rsidRDefault="007C322B" w:rsidP="007C322B">
      <w:pPr>
        <w:pStyle w:val="NoSpacing"/>
        <w:numPr>
          <w:ilvl w:val="0"/>
          <w:numId w:val="39"/>
        </w:numPr>
        <w:ind w:left="1080"/>
      </w:pPr>
      <w:r w:rsidRPr="007C322B">
        <w:t>Now that Measure M has passed the Sheriff's Department is going to ask for more money. Chief Binnewies is prepared to come before the BOS.</w:t>
      </w:r>
    </w:p>
    <w:p w:rsidR="007C322B" w:rsidRDefault="007C322B" w:rsidP="007C322B">
      <w:pPr>
        <w:pStyle w:val="NoSpacing"/>
        <w:numPr>
          <w:ilvl w:val="0"/>
          <w:numId w:val="39"/>
        </w:numPr>
        <w:ind w:left="1080"/>
      </w:pPr>
      <w:r w:rsidRPr="007C322B">
        <w:t>Merlin stated, in his opinion that he would like to see the funding model for the Tourism Bureau to go back the three-year rolling average and explains that he couldn't run a business based on the current model.</w:t>
      </w:r>
    </w:p>
    <w:p w:rsidR="00F243D0" w:rsidRDefault="00F243D0" w:rsidP="00F243D0">
      <w:pPr>
        <w:pStyle w:val="NoSpacing"/>
      </w:pPr>
    </w:p>
    <w:p w:rsidR="00F243D0" w:rsidRDefault="00F243D0" w:rsidP="00F243D0">
      <w:pPr>
        <w:pStyle w:val="NoSpacing"/>
      </w:pPr>
    </w:p>
    <w:p w:rsidR="00F243D0" w:rsidRDefault="00F243D0" w:rsidP="00F243D0">
      <w:pPr>
        <w:pStyle w:val="NoSpacing"/>
      </w:pPr>
    </w:p>
    <w:p w:rsidR="00F243D0" w:rsidRDefault="00F243D0" w:rsidP="00F243D0">
      <w:pPr>
        <w:pStyle w:val="NoSpacing"/>
      </w:pPr>
    </w:p>
    <w:p w:rsidR="00F243D0" w:rsidRPr="007C322B" w:rsidRDefault="00F243D0" w:rsidP="00F243D0">
      <w:pPr>
        <w:pStyle w:val="NoSpacing"/>
      </w:pPr>
    </w:p>
    <w:p w:rsidR="007C322B" w:rsidRPr="007C322B" w:rsidRDefault="007C322B" w:rsidP="007C322B">
      <w:pPr>
        <w:pStyle w:val="NoSpacing"/>
        <w:numPr>
          <w:ilvl w:val="0"/>
          <w:numId w:val="39"/>
        </w:numPr>
        <w:ind w:left="1080"/>
      </w:pPr>
      <w:r w:rsidRPr="007C322B">
        <w:t>There is a grant to add more water sources in the County. There is currently 5 and it will increase to 8 locations.</w:t>
      </w:r>
    </w:p>
    <w:p w:rsidR="007C322B" w:rsidRPr="007C322B" w:rsidRDefault="007C322B" w:rsidP="007C322B">
      <w:pPr>
        <w:pStyle w:val="NoSpacing"/>
        <w:ind w:left="360"/>
      </w:pPr>
    </w:p>
    <w:p w:rsidR="007C322B" w:rsidRPr="007C322B" w:rsidRDefault="007C322B" w:rsidP="007C322B">
      <w:pPr>
        <w:pStyle w:val="NoSpacing"/>
        <w:numPr>
          <w:ilvl w:val="0"/>
          <w:numId w:val="39"/>
        </w:numPr>
        <w:ind w:left="1080"/>
      </w:pPr>
      <w:r w:rsidRPr="007C322B">
        <w:t>Scott Fiester asked if the County is considering any signage reminding people about wildfire. Marshall said yes that is a part of the public education program they are working on.</w:t>
      </w:r>
    </w:p>
    <w:p w:rsidR="007C322B" w:rsidRPr="007C322B" w:rsidRDefault="007C322B" w:rsidP="007C322B">
      <w:pPr>
        <w:pStyle w:val="NoSpacing"/>
      </w:pPr>
    </w:p>
    <w:p w:rsidR="007C322B" w:rsidRPr="00563B6D" w:rsidRDefault="007C322B" w:rsidP="00563B6D">
      <w:pPr>
        <w:pStyle w:val="NoSpacing"/>
        <w:rPr>
          <w:sz w:val="28"/>
          <w:szCs w:val="28"/>
        </w:rPr>
      </w:pPr>
      <w:r w:rsidRPr="00563B6D">
        <w:rPr>
          <w:sz w:val="28"/>
          <w:szCs w:val="28"/>
        </w:rPr>
        <w:t>Treasurers report – Douglas Shaw</w:t>
      </w:r>
    </w:p>
    <w:p w:rsidR="007C322B" w:rsidRPr="007C322B" w:rsidRDefault="007C322B" w:rsidP="007C322B">
      <w:pPr>
        <w:pStyle w:val="NoSpacing"/>
      </w:pPr>
    </w:p>
    <w:p w:rsidR="007C322B" w:rsidRPr="007C322B" w:rsidRDefault="007C322B" w:rsidP="00563B6D">
      <w:pPr>
        <w:pStyle w:val="NoSpacing"/>
        <w:numPr>
          <w:ilvl w:val="0"/>
          <w:numId w:val="40"/>
        </w:numPr>
      </w:pPr>
      <w:r w:rsidRPr="007C322B">
        <w:t>The money on hand at the end of the year is 21 % more than last year.</w:t>
      </w:r>
    </w:p>
    <w:p w:rsidR="007C322B" w:rsidRPr="007C322B" w:rsidRDefault="007C322B" w:rsidP="00563B6D">
      <w:pPr>
        <w:pStyle w:val="NoSpacing"/>
        <w:numPr>
          <w:ilvl w:val="0"/>
          <w:numId w:val="40"/>
        </w:numPr>
      </w:pPr>
      <w:r w:rsidRPr="007C322B">
        <w:t>BID income 2% higher than last quarter because the Tourism Bureau received a check for November that was delayed due to the County allowing lodging to pay later because of the Ferguson Fire.</w:t>
      </w:r>
    </w:p>
    <w:p w:rsidR="007C322B" w:rsidRPr="007C322B" w:rsidRDefault="007C322B" w:rsidP="00563B6D">
      <w:pPr>
        <w:pStyle w:val="NoSpacing"/>
        <w:numPr>
          <w:ilvl w:val="0"/>
          <w:numId w:val="40"/>
        </w:numPr>
      </w:pPr>
      <w:r w:rsidRPr="007C322B">
        <w:t>Communications is down 25%</w:t>
      </w:r>
    </w:p>
    <w:p w:rsidR="007C322B" w:rsidRPr="007C322B" w:rsidRDefault="007C322B" w:rsidP="00563B6D">
      <w:pPr>
        <w:pStyle w:val="NoSpacing"/>
        <w:numPr>
          <w:ilvl w:val="0"/>
          <w:numId w:val="40"/>
        </w:numPr>
      </w:pPr>
      <w:r w:rsidRPr="007C322B">
        <w:t>FAMS/Trade Media is down due to a late start in FAM requests.</w:t>
      </w:r>
    </w:p>
    <w:p w:rsidR="007C322B" w:rsidRPr="007C322B" w:rsidRDefault="009D3B24" w:rsidP="00563B6D">
      <w:pPr>
        <w:pStyle w:val="NoSpacing"/>
        <w:numPr>
          <w:ilvl w:val="0"/>
          <w:numId w:val="40"/>
        </w:numPr>
      </w:pPr>
      <w:r>
        <w:t>International</w:t>
      </w:r>
      <w:r w:rsidR="007C322B" w:rsidRPr="007C322B">
        <w:t xml:space="preserve"> Office</w:t>
      </w:r>
      <w:r>
        <w:t>s</w:t>
      </w:r>
      <w:r w:rsidR="007C322B" w:rsidRPr="007C322B">
        <w:t xml:space="preserve">  - Germany down 65% - there was pre-paid </w:t>
      </w:r>
    </w:p>
    <w:p w:rsidR="007C322B" w:rsidRPr="007C322B" w:rsidRDefault="007C322B" w:rsidP="00563B6D">
      <w:pPr>
        <w:pStyle w:val="NoSpacing"/>
        <w:numPr>
          <w:ilvl w:val="0"/>
          <w:numId w:val="40"/>
        </w:numPr>
      </w:pPr>
      <w:r w:rsidRPr="007C322B">
        <w:t>Travel and Meals is down 56%</w:t>
      </w:r>
    </w:p>
    <w:p w:rsidR="007C322B" w:rsidRPr="007C322B" w:rsidRDefault="007C322B" w:rsidP="00563B6D">
      <w:pPr>
        <w:pStyle w:val="NoSpacing"/>
        <w:numPr>
          <w:ilvl w:val="0"/>
          <w:numId w:val="40"/>
        </w:numPr>
      </w:pPr>
      <w:r w:rsidRPr="007C322B">
        <w:t>Operations is down 46%</w:t>
      </w:r>
    </w:p>
    <w:p w:rsidR="007C322B" w:rsidRPr="007C322B" w:rsidRDefault="007C322B" w:rsidP="00563B6D">
      <w:pPr>
        <w:pStyle w:val="NoSpacing"/>
        <w:numPr>
          <w:ilvl w:val="0"/>
          <w:numId w:val="40"/>
        </w:numPr>
      </w:pPr>
      <w:r w:rsidRPr="007C322B">
        <w:t>Salary/Benefits is down 20%</w:t>
      </w:r>
    </w:p>
    <w:p w:rsidR="007C322B" w:rsidRPr="007C322B" w:rsidRDefault="007C322B" w:rsidP="00563B6D">
      <w:pPr>
        <w:pStyle w:val="NoSpacing"/>
        <w:numPr>
          <w:ilvl w:val="0"/>
          <w:numId w:val="40"/>
        </w:numPr>
      </w:pPr>
      <w:r w:rsidRPr="007C322B">
        <w:t>Jonathan mentioned for what we get from Single Point (outside HR agencies) that is worth the money we spend.</w:t>
      </w:r>
    </w:p>
    <w:p w:rsidR="007C322B" w:rsidRPr="007C322B" w:rsidRDefault="007C322B" w:rsidP="007C322B">
      <w:pPr>
        <w:pStyle w:val="NoSpacing"/>
      </w:pPr>
    </w:p>
    <w:p w:rsidR="007C322B" w:rsidRPr="00563B6D" w:rsidRDefault="007C322B" w:rsidP="007C322B">
      <w:pPr>
        <w:pStyle w:val="NoSpacing"/>
        <w:rPr>
          <w:sz w:val="28"/>
          <w:szCs w:val="28"/>
        </w:rPr>
      </w:pPr>
      <w:r w:rsidRPr="00563B6D">
        <w:rPr>
          <w:sz w:val="28"/>
          <w:szCs w:val="28"/>
        </w:rPr>
        <w:t>Marketing Update &amp; Executive Director Summary – Jonathan Farrington</w:t>
      </w:r>
    </w:p>
    <w:p w:rsidR="00DF64EE" w:rsidRDefault="00DF64EE" w:rsidP="00DF64EE">
      <w:pPr>
        <w:pStyle w:val="NoSpacing"/>
      </w:pPr>
    </w:p>
    <w:p w:rsidR="00DF64EE" w:rsidRDefault="00DF64EE" w:rsidP="00DF64EE">
      <w:pPr>
        <w:pStyle w:val="NoSpacing"/>
      </w:pPr>
      <w:r>
        <w:t xml:space="preserve">General: </w:t>
      </w:r>
    </w:p>
    <w:p w:rsidR="00DF64EE" w:rsidRDefault="00DF64EE" w:rsidP="00DF64EE">
      <w:pPr>
        <w:pStyle w:val="NoSpacing"/>
      </w:pPr>
    </w:p>
    <w:p w:rsidR="00DF64EE" w:rsidRDefault="007C322B" w:rsidP="00DF64EE">
      <w:pPr>
        <w:pStyle w:val="NoSpacing"/>
        <w:numPr>
          <w:ilvl w:val="0"/>
          <w:numId w:val="43"/>
        </w:numPr>
      </w:pPr>
      <w:r w:rsidRPr="007C322B">
        <w:t>Jonathan thanked Julie and Laura for their hard work.</w:t>
      </w:r>
      <w:r w:rsidR="00563B6D">
        <w:t xml:space="preserve"> </w:t>
      </w:r>
    </w:p>
    <w:p w:rsidR="00DF64EE" w:rsidRDefault="007C322B" w:rsidP="00DF64EE">
      <w:pPr>
        <w:pStyle w:val="NoSpacing"/>
        <w:numPr>
          <w:ilvl w:val="0"/>
          <w:numId w:val="43"/>
        </w:numPr>
      </w:pPr>
      <w:r w:rsidRPr="007C322B">
        <w:t>He will try to make the meetings shorter</w:t>
      </w:r>
      <w:r w:rsidR="00563B6D">
        <w:t xml:space="preserve"> and t</w:t>
      </w:r>
      <w:r w:rsidRPr="007C322B">
        <w:t>he purpose of these meetings is to inform the public of what we are working on.</w:t>
      </w:r>
      <w:r w:rsidR="00DF64EE">
        <w:t xml:space="preserve"> </w:t>
      </w:r>
    </w:p>
    <w:p w:rsidR="00DF64EE" w:rsidRPr="007C322B" w:rsidRDefault="00DF64EE" w:rsidP="00DF64EE">
      <w:pPr>
        <w:pStyle w:val="NoSpacing"/>
        <w:numPr>
          <w:ilvl w:val="0"/>
          <w:numId w:val="43"/>
        </w:numPr>
      </w:pPr>
      <w:r>
        <w:t xml:space="preserve">Jonathan has been asked to </w:t>
      </w:r>
      <w:r w:rsidRPr="007C322B">
        <w:t>re-join the YGP board</w:t>
      </w:r>
      <w:r>
        <w:t>.</w:t>
      </w:r>
    </w:p>
    <w:p w:rsidR="007C322B" w:rsidRPr="007C322B" w:rsidRDefault="007C322B" w:rsidP="00563B6D">
      <w:pPr>
        <w:pStyle w:val="NoSpacing"/>
      </w:pPr>
    </w:p>
    <w:p w:rsidR="007C322B" w:rsidRPr="007C322B" w:rsidRDefault="007C322B" w:rsidP="00563B6D">
      <w:pPr>
        <w:pStyle w:val="NoSpacing"/>
        <w:numPr>
          <w:ilvl w:val="0"/>
          <w:numId w:val="41"/>
        </w:numPr>
      </w:pPr>
      <w:r w:rsidRPr="007C322B">
        <w:t>A quick review of bi-annual Board of Supervisors presentation. Presentation sent in advance for review and questions during Jonathan's presentation.</w:t>
      </w:r>
    </w:p>
    <w:p w:rsidR="007C322B" w:rsidRPr="007C322B" w:rsidRDefault="007C322B" w:rsidP="007C322B">
      <w:pPr>
        <w:pStyle w:val="NoSpacing"/>
      </w:pPr>
    </w:p>
    <w:p w:rsidR="007C322B" w:rsidRPr="007C322B" w:rsidRDefault="007C322B" w:rsidP="00DF64EE">
      <w:pPr>
        <w:pStyle w:val="NoSpacing"/>
        <w:ind w:left="720"/>
      </w:pPr>
      <w:r w:rsidRPr="007C322B">
        <w:t>Jonathan asked the group to look at slides 16, 52 and 53.</w:t>
      </w:r>
    </w:p>
    <w:p w:rsidR="007C322B" w:rsidRDefault="007C322B" w:rsidP="007C322B">
      <w:pPr>
        <w:pStyle w:val="NoSpacing"/>
      </w:pPr>
    </w:p>
    <w:p w:rsidR="00F243D0" w:rsidRDefault="00F243D0" w:rsidP="007C322B">
      <w:pPr>
        <w:pStyle w:val="NoSpacing"/>
      </w:pPr>
    </w:p>
    <w:p w:rsidR="00F243D0" w:rsidRPr="007C322B" w:rsidRDefault="00F243D0" w:rsidP="007C322B">
      <w:pPr>
        <w:pStyle w:val="NoSpacing"/>
      </w:pPr>
    </w:p>
    <w:p w:rsidR="007C322B" w:rsidRPr="007C322B" w:rsidRDefault="007C322B" w:rsidP="00563B6D">
      <w:pPr>
        <w:pStyle w:val="NoSpacing"/>
        <w:numPr>
          <w:ilvl w:val="0"/>
          <w:numId w:val="42"/>
        </w:numPr>
      </w:pPr>
      <w:r w:rsidRPr="007C322B">
        <w:t>Measure M recap</w:t>
      </w:r>
    </w:p>
    <w:p w:rsidR="007C322B" w:rsidRPr="007C322B" w:rsidRDefault="007C322B" w:rsidP="007C322B">
      <w:pPr>
        <w:pStyle w:val="NoSpacing"/>
      </w:pPr>
    </w:p>
    <w:p w:rsidR="007C322B" w:rsidRPr="007C322B" w:rsidRDefault="007C322B" w:rsidP="00DF64EE">
      <w:pPr>
        <w:pStyle w:val="NoSpacing"/>
        <w:ind w:left="720"/>
      </w:pPr>
      <w:r w:rsidRPr="007C322B">
        <w:t>April 1st is the start date for the TOT increase.</w:t>
      </w:r>
    </w:p>
    <w:p w:rsidR="007C322B" w:rsidRPr="007C322B" w:rsidRDefault="007C322B" w:rsidP="007C322B">
      <w:pPr>
        <w:pStyle w:val="NoSpacing"/>
      </w:pPr>
    </w:p>
    <w:p w:rsidR="007C322B" w:rsidRPr="007C322B" w:rsidRDefault="007C322B" w:rsidP="00563B6D">
      <w:pPr>
        <w:pStyle w:val="NoSpacing"/>
        <w:numPr>
          <w:ilvl w:val="0"/>
          <w:numId w:val="42"/>
        </w:numPr>
      </w:pPr>
      <w:r w:rsidRPr="007C322B">
        <w:t xml:space="preserve">Annual report </w:t>
      </w:r>
    </w:p>
    <w:p w:rsidR="007C322B" w:rsidRPr="007C322B" w:rsidRDefault="007C322B" w:rsidP="007C322B">
      <w:pPr>
        <w:pStyle w:val="NoSpacing"/>
      </w:pPr>
    </w:p>
    <w:p w:rsidR="007C322B" w:rsidRPr="007C322B" w:rsidRDefault="007C322B" w:rsidP="00DF64EE">
      <w:pPr>
        <w:pStyle w:val="NoSpacing"/>
        <w:ind w:left="720"/>
      </w:pPr>
      <w:r w:rsidRPr="007C322B">
        <w:t>The annual report is finished and has been submitted to the BOS.</w:t>
      </w:r>
    </w:p>
    <w:p w:rsidR="007C322B" w:rsidRPr="007C322B" w:rsidRDefault="007C322B" w:rsidP="007C322B">
      <w:pPr>
        <w:pStyle w:val="NoSpacing"/>
      </w:pPr>
    </w:p>
    <w:p w:rsidR="007C322B" w:rsidRPr="007C322B" w:rsidRDefault="007C322B" w:rsidP="00563B6D">
      <w:pPr>
        <w:pStyle w:val="NoSpacing"/>
        <w:numPr>
          <w:ilvl w:val="0"/>
          <w:numId w:val="42"/>
        </w:numPr>
      </w:pPr>
      <w:r w:rsidRPr="007C322B">
        <w:t>Discuss Winter push "Above the Fog" marketing + Expedia</w:t>
      </w:r>
    </w:p>
    <w:p w:rsidR="007C322B" w:rsidRPr="007C322B" w:rsidRDefault="007C322B" w:rsidP="007C322B">
      <w:pPr>
        <w:pStyle w:val="NoSpacing"/>
      </w:pPr>
    </w:p>
    <w:p w:rsidR="007C322B" w:rsidRPr="007C322B" w:rsidRDefault="007C322B" w:rsidP="00DF64EE">
      <w:pPr>
        <w:pStyle w:val="NoSpacing"/>
        <w:ind w:left="720"/>
      </w:pPr>
      <w:r w:rsidRPr="007C322B">
        <w:t>Wait until closed session.</w:t>
      </w:r>
    </w:p>
    <w:p w:rsidR="007C322B" w:rsidRPr="007C322B" w:rsidRDefault="007C322B" w:rsidP="007C322B">
      <w:pPr>
        <w:pStyle w:val="NoSpacing"/>
      </w:pPr>
    </w:p>
    <w:p w:rsidR="007C322B" w:rsidRPr="007C322B" w:rsidRDefault="007C322B" w:rsidP="00563B6D">
      <w:pPr>
        <w:pStyle w:val="NoSpacing"/>
        <w:numPr>
          <w:ilvl w:val="0"/>
          <w:numId w:val="42"/>
        </w:numPr>
      </w:pPr>
      <w:r w:rsidRPr="007C322B">
        <w:t>JackRabbit re-implementation</w:t>
      </w:r>
    </w:p>
    <w:p w:rsidR="007C322B" w:rsidRPr="007C322B" w:rsidRDefault="007C322B" w:rsidP="007C322B">
      <w:pPr>
        <w:pStyle w:val="NoSpacing"/>
      </w:pPr>
    </w:p>
    <w:p w:rsidR="007C322B" w:rsidRPr="007C322B" w:rsidRDefault="007C322B" w:rsidP="00DF64EE">
      <w:pPr>
        <w:pStyle w:val="NoSpacing"/>
        <w:ind w:left="720"/>
      </w:pPr>
      <w:r w:rsidRPr="007C322B">
        <w:t xml:space="preserve">At one time the Tourism Bureaus website had a re-direct booking engine that allowed visitors to put in a date range and properties would come up that was within that range. It was discovered that it didn't work properly and was deleted from the site.The decision was made to reconsider the removal of a booking engine and Jonathan researched leading companies and due to costs wants to return to using the same vendor JackRabbit.  </w:t>
      </w:r>
    </w:p>
    <w:p w:rsidR="007C322B" w:rsidRPr="007C322B" w:rsidRDefault="007C322B" w:rsidP="00563B6D">
      <w:pPr>
        <w:pStyle w:val="NoSpacing"/>
        <w:ind w:left="1440"/>
      </w:pPr>
    </w:p>
    <w:p w:rsidR="007C322B" w:rsidRPr="007C322B" w:rsidRDefault="007C322B" w:rsidP="00563B6D">
      <w:pPr>
        <w:pStyle w:val="NoSpacing"/>
        <w:numPr>
          <w:ilvl w:val="0"/>
          <w:numId w:val="42"/>
        </w:numPr>
      </w:pPr>
      <w:r w:rsidRPr="007C322B">
        <w:t>Hospitality Marketing Associates (HMA) Study</w:t>
      </w:r>
    </w:p>
    <w:p w:rsidR="007C322B" w:rsidRPr="007C322B" w:rsidRDefault="007C322B" w:rsidP="007C322B">
      <w:pPr>
        <w:pStyle w:val="NoSpacing"/>
      </w:pPr>
    </w:p>
    <w:p w:rsidR="007C322B" w:rsidRPr="007C322B" w:rsidRDefault="007C322B" w:rsidP="00DF64EE">
      <w:pPr>
        <w:pStyle w:val="NoSpacing"/>
        <w:ind w:left="720"/>
      </w:pPr>
      <w:r w:rsidRPr="007C322B">
        <w:t>The Tourism Bureau is currently working with HMA on a visitor study. This will include a comprehensive review of 40 thousand records from five lodging partners (Best Western, Yosemite View Lodge, Yosemite Bug Rustic Mountain Resort, Tenaya Lodge and Yosemite Valley Lodge).  This will give a more in-depth look at our visitors</w:t>
      </w:r>
      <w:r w:rsidR="00563B6D">
        <w:t xml:space="preserve"> and help determine our advertising markets.</w:t>
      </w:r>
    </w:p>
    <w:p w:rsidR="007C322B" w:rsidRPr="007C322B" w:rsidRDefault="007C322B" w:rsidP="00563B6D">
      <w:pPr>
        <w:pStyle w:val="NoSpacing"/>
        <w:ind w:left="1440"/>
      </w:pPr>
    </w:p>
    <w:p w:rsidR="007C322B" w:rsidRPr="007C322B" w:rsidRDefault="007C322B" w:rsidP="00563B6D">
      <w:pPr>
        <w:pStyle w:val="NoSpacing"/>
        <w:numPr>
          <w:ilvl w:val="0"/>
          <w:numId w:val="42"/>
        </w:numPr>
      </w:pPr>
      <w:r w:rsidRPr="007C322B">
        <w:t>YARTS Route request</w:t>
      </w:r>
    </w:p>
    <w:p w:rsidR="007C322B" w:rsidRPr="007C322B" w:rsidRDefault="007C322B" w:rsidP="007C322B">
      <w:pPr>
        <w:pStyle w:val="NoSpacing"/>
      </w:pPr>
    </w:p>
    <w:p w:rsidR="007C322B" w:rsidRPr="007C322B" w:rsidRDefault="007C322B" w:rsidP="00DF64EE">
      <w:pPr>
        <w:pStyle w:val="NoSpacing"/>
        <w:ind w:left="720"/>
      </w:pPr>
      <w:r w:rsidRPr="007C322B">
        <w:t xml:space="preserve">Jonathan pitched an idea to Rosemarie Smallcomb and Miles Menetery about creating a route from Mariposa Fairgrounds into the </w:t>
      </w:r>
      <w:r w:rsidR="00563B6D">
        <w:t>V</w:t>
      </w:r>
      <w:r w:rsidRPr="007C322B">
        <w:t xml:space="preserve">alley starting in March </w:t>
      </w:r>
      <w:r w:rsidR="00563B6D">
        <w:t xml:space="preserve">through </w:t>
      </w:r>
      <w:r w:rsidRPr="007C322B">
        <w:t>Labor Day. The cost would be $50,000 to 80,000 dollars and funding solutions will need to be created if the idea is approved.</w:t>
      </w:r>
    </w:p>
    <w:p w:rsidR="007C322B" w:rsidRDefault="007C322B" w:rsidP="00DF64EE">
      <w:pPr>
        <w:pStyle w:val="NoSpacing"/>
      </w:pPr>
    </w:p>
    <w:p w:rsidR="00F243D0" w:rsidRDefault="00F243D0" w:rsidP="00DF64EE">
      <w:pPr>
        <w:pStyle w:val="NoSpacing"/>
      </w:pPr>
    </w:p>
    <w:p w:rsidR="00F243D0" w:rsidRDefault="00F243D0" w:rsidP="00DF64EE">
      <w:pPr>
        <w:pStyle w:val="NoSpacing"/>
      </w:pPr>
    </w:p>
    <w:p w:rsidR="00F243D0" w:rsidRDefault="00F243D0" w:rsidP="00DF64EE">
      <w:pPr>
        <w:pStyle w:val="NoSpacing"/>
      </w:pPr>
    </w:p>
    <w:p w:rsidR="00F243D0" w:rsidRPr="007C322B" w:rsidRDefault="00F243D0" w:rsidP="00DF64EE">
      <w:pPr>
        <w:pStyle w:val="NoSpacing"/>
      </w:pPr>
    </w:p>
    <w:p w:rsidR="007C322B" w:rsidRPr="007C322B" w:rsidRDefault="007C322B" w:rsidP="00563B6D">
      <w:pPr>
        <w:pStyle w:val="NoSpacing"/>
        <w:numPr>
          <w:ilvl w:val="0"/>
          <w:numId w:val="42"/>
        </w:numPr>
      </w:pPr>
      <w:r w:rsidRPr="007C322B">
        <w:t>Travel Trade</w:t>
      </w:r>
    </w:p>
    <w:p w:rsidR="007C322B" w:rsidRPr="007C322B" w:rsidRDefault="007C322B" w:rsidP="007C322B">
      <w:pPr>
        <w:pStyle w:val="NoSpacing"/>
      </w:pPr>
    </w:p>
    <w:p w:rsidR="007C322B" w:rsidRPr="007C322B" w:rsidRDefault="007C322B" w:rsidP="00DF64EE">
      <w:pPr>
        <w:pStyle w:val="NoSpacing"/>
        <w:ind w:left="720"/>
      </w:pPr>
      <w:r w:rsidRPr="009D3B24">
        <w:t>Jonathan attend</w:t>
      </w:r>
      <w:r w:rsidR="005B5A39" w:rsidRPr="009D3B24">
        <w:t>ed</w:t>
      </w:r>
      <w:r w:rsidRPr="005B5A39">
        <w:rPr>
          <w:b/>
          <w:color w:val="FF0000"/>
        </w:rPr>
        <w:t xml:space="preserve"> </w:t>
      </w:r>
      <w:r w:rsidRPr="007C322B">
        <w:t xml:space="preserve">World Travel Mart (WTM) in November. He was asked by Visit CA to speak on behalf of the fires in the area. The European market believes that Yosemite </w:t>
      </w:r>
      <w:r w:rsidRPr="00BC0C1B">
        <w:t xml:space="preserve">has </w:t>
      </w:r>
      <w:r w:rsidR="003F5852" w:rsidRPr="00BC0C1B">
        <w:t>burned</w:t>
      </w:r>
      <w:r w:rsidRPr="00BC0C1B">
        <w:t xml:space="preserve"> down</w:t>
      </w:r>
      <w:r w:rsidRPr="007C322B">
        <w:t>.</w:t>
      </w:r>
    </w:p>
    <w:p w:rsidR="007C322B" w:rsidRPr="007C322B" w:rsidRDefault="007C322B" w:rsidP="00563B6D">
      <w:pPr>
        <w:pStyle w:val="NoSpacing"/>
        <w:ind w:left="1440"/>
      </w:pPr>
    </w:p>
    <w:p w:rsidR="007C322B" w:rsidRPr="007C322B" w:rsidRDefault="007C322B" w:rsidP="00DF64EE">
      <w:pPr>
        <w:pStyle w:val="NoSpacing"/>
        <w:ind w:left="720"/>
      </w:pPr>
      <w:r w:rsidRPr="007C322B">
        <w:t xml:space="preserve">Jonathan will be heading to Copenhagen and Berlin in March for sales mission and the ITB trade show. Terry Selk has been hired to </w:t>
      </w:r>
      <w:r w:rsidRPr="009D3B24">
        <w:t xml:space="preserve">help </w:t>
      </w:r>
      <w:r w:rsidR="003F5852" w:rsidRPr="009D3B24">
        <w:t xml:space="preserve">get </w:t>
      </w:r>
      <w:r w:rsidRPr="009D3B24">
        <w:t xml:space="preserve">Jonathan </w:t>
      </w:r>
      <w:r w:rsidR="003F5852" w:rsidRPr="009D3B24">
        <w:t xml:space="preserve">onboard </w:t>
      </w:r>
      <w:r w:rsidRPr="009D3B24">
        <w:t>in the</w:t>
      </w:r>
      <w:r w:rsidRPr="007C322B">
        <w:t xml:space="preserve"> international market.</w:t>
      </w:r>
    </w:p>
    <w:p w:rsidR="007C322B" w:rsidRPr="007C322B" w:rsidRDefault="007C322B" w:rsidP="007C322B">
      <w:pPr>
        <w:pStyle w:val="NoSpacing"/>
      </w:pPr>
    </w:p>
    <w:p w:rsidR="00563B6D" w:rsidRDefault="007C322B" w:rsidP="00563B6D">
      <w:pPr>
        <w:pStyle w:val="NoSpacing"/>
        <w:numPr>
          <w:ilvl w:val="0"/>
          <w:numId w:val="42"/>
        </w:numPr>
      </w:pPr>
      <w:r w:rsidRPr="007C322B">
        <w:t xml:space="preserve">Town Hall </w:t>
      </w:r>
      <w:r w:rsidR="00563B6D">
        <w:t>M</w:t>
      </w:r>
      <w:r w:rsidRPr="007C322B">
        <w:t>eetings</w:t>
      </w:r>
    </w:p>
    <w:p w:rsidR="00563B6D" w:rsidRDefault="00563B6D" w:rsidP="007C322B">
      <w:pPr>
        <w:pStyle w:val="NoSpacing"/>
      </w:pPr>
    </w:p>
    <w:p w:rsidR="007C322B" w:rsidRPr="007C322B" w:rsidRDefault="00563B6D" w:rsidP="00DF64EE">
      <w:pPr>
        <w:pStyle w:val="NoSpacing"/>
        <w:ind w:left="720"/>
      </w:pPr>
      <w:r>
        <w:t>Meetings have</w:t>
      </w:r>
      <w:r w:rsidR="00C51286">
        <w:t xml:space="preserve"> been scheduled </w:t>
      </w:r>
      <w:r w:rsidR="00C51286" w:rsidRPr="009D3B24">
        <w:t>for constituents</w:t>
      </w:r>
      <w:r w:rsidRPr="009D3B24">
        <w:t xml:space="preserve"> to meet</w:t>
      </w:r>
      <w:r>
        <w:t xml:space="preserve"> with the Tourism Bureau and learn what they do and what they are working on. The meetings will be held in </w:t>
      </w:r>
      <w:r w:rsidR="007C322B" w:rsidRPr="007C322B">
        <w:t xml:space="preserve"> El Portal, Mariposa, Wawona and Coulterville (Greeley Hill)</w:t>
      </w:r>
      <w:r>
        <w:t>.</w:t>
      </w:r>
    </w:p>
    <w:p w:rsidR="007C322B" w:rsidRPr="007C322B" w:rsidRDefault="007C322B" w:rsidP="007C322B">
      <w:pPr>
        <w:pStyle w:val="NoSpacing"/>
      </w:pPr>
    </w:p>
    <w:p w:rsidR="007C322B" w:rsidRPr="007C322B" w:rsidRDefault="007C322B" w:rsidP="00563B6D">
      <w:pPr>
        <w:pStyle w:val="NoSpacing"/>
        <w:numPr>
          <w:ilvl w:val="0"/>
          <w:numId w:val="42"/>
        </w:numPr>
      </w:pPr>
      <w:r w:rsidRPr="007C322B">
        <w:t xml:space="preserve">FAMS – Travel Writers </w:t>
      </w:r>
    </w:p>
    <w:p w:rsidR="00563B6D" w:rsidRDefault="00563B6D" w:rsidP="007C322B">
      <w:pPr>
        <w:pStyle w:val="NoSpacing"/>
      </w:pPr>
    </w:p>
    <w:p w:rsidR="007C322B" w:rsidRPr="007C322B" w:rsidRDefault="007C322B" w:rsidP="00DF64EE">
      <w:pPr>
        <w:pStyle w:val="NoSpacing"/>
        <w:numPr>
          <w:ilvl w:val="0"/>
          <w:numId w:val="42"/>
        </w:numPr>
      </w:pPr>
      <w:r w:rsidRPr="007C322B">
        <w:t>Marketing Coordinator/Manager recruitment update</w:t>
      </w:r>
    </w:p>
    <w:p w:rsidR="007C322B" w:rsidRPr="007C322B" w:rsidRDefault="007C322B" w:rsidP="007C322B">
      <w:pPr>
        <w:pStyle w:val="NoSpacing"/>
      </w:pPr>
    </w:p>
    <w:p w:rsidR="007C322B" w:rsidRPr="007C322B" w:rsidRDefault="007C322B" w:rsidP="00DF64EE">
      <w:pPr>
        <w:pStyle w:val="NoSpacing"/>
        <w:ind w:left="720"/>
      </w:pPr>
      <w:r w:rsidRPr="007C322B">
        <w:t xml:space="preserve">The position generated 60 applicants. Jonathan narrowed it down to 10 and conducted telephone interviews. One candidate was offered the position prior to this meeting and we are waiting for his response. His name is David Bracher and he currently lives in southern California but has purchased land in Cathey's Valley and will build a home there. He has thirty years of experience in art directions and project management.  </w:t>
      </w:r>
    </w:p>
    <w:p w:rsidR="007C322B" w:rsidRPr="007C322B" w:rsidRDefault="007C322B" w:rsidP="007C322B">
      <w:pPr>
        <w:pStyle w:val="NoSpacing"/>
      </w:pPr>
    </w:p>
    <w:p w:rsidR="007C322B" w:rsidRPr="007C322B" w:rsidRDefault="007C322B" w:rsidP="00DF64EE">
      <w:pPr>
        <w:pStyle w:val="NoSpacing"/>
        <w:numPr>
          <w:ilvl w:val="0"/>
          <w:numId w:val="44"/>
        </w:numPr>
      </w:pPr>
      <w:r w:rsidRPr="007C322B">
        <w:t>Public Relations firm retention update</w:t>
      </w:r>
    </w:p>
    <w:p w:rsidR="007C322B" w:rsidRPr="007C322B" w:rsidRDefault="007C322B" w:rsidP="007C322B">
      <w:pPr>
        <w:pStyle w:val="NoSpacing"/>
      </w:pPr>
    </w:p>
    <w:p w:rsidR="007C322B" w:rsidRPr="007C322B" w:rsidRDefault="007C322B" w:rsidP="00DF64EE">
      <w:pPr>
        <w:pStyle w:val="NoSpacing"/>
        <w:ind w:left="720"/>
      </w:pPr>
      <w:r w:rsidRPr="009750D1">
        <w:t>Laura and Jonathan interviewed three public relations companies and have chosen 360 View Public Relations based in Los Angeles. Marshall Long asked what happened to Townsend Public Affairs and Jonathan explained that Public Affairs and Public Relations are two different things. 360 View PR will help us with outreach to media as a destination.</w:t>
      </w:r>
      <w:r w:rsidRPr="007C322B">
        <w:t xml:space="preserve"> </w:t>
      </w:r>
    </w:p>
    <w:p w:rsidR="007C322B" w:rsidRDefault="007C322B" w:rsidP="007C322B">
      <w:pPr>
        <w:pStyle w:val="NoSpacing"/>
      </w:pPr>
    </w:p>
    <w:p w:rsidR="00F243D0" w:rsidRDefault="00F243D0" w:rsidP="007C322B">
      <w:pPr>
        <w:pStyle w:val="NoSpacing"/>
      </w:pPr>
    </w:p>
    <w:p w:rsidR="00F243D0" w:rsidRDefault="00F243D0" w:rsidP="007C322B">
      <w:pPr>
        <w:pStyle w:val="NoSpacing"/>
      </w:pPr>
    </w:p>
    <w:p w:rsidR="00F243D0" w:rsidRDefault="00F243D0" w:rsidP="007C322B">
      <w:pPr>
        <w:pStyle w:val="NoSpacing"/>
      </w:pPr>
    </w:p>
    <w:p w:rsidR="00F243D0" w:rsidRDefault="00F243D0" w:rsidP="007C322B">
      <w:pPr>
        <w:pStyle w:val="NoSpacing"/>
      </w:pPr>
    </w:p>
    <w:p w:rsidR="00F243D0" w:rsidRPr="007C322B" w:rsidRDefault="00F243D0" w:rsidP="007C322B">
      <w:pPr>
        <w:pStyle w:val="NoSpacing"/>
      </w:pPr>
    </w:p>
    <w:p w:rsidR="007C322B" w:rsidRPr="007C322B" w:rsidRDefault="007C322B" w:rsidP="00DF64EE">
      <w:pPr>
        <w:pStyle w:val="NoSpacing"/>
        <w:numPr>
          <w:ilvl w:val="0"/>
          <w:numId w:val="44"/>
        </w:numPr>
      </w:pPr>
      <w:r w:rsidRPr="007C322B">
        <w:t>Recruitment or nominations for two Board Members</w:t>
      </w:r>
    </w:p>
    <w:p w:rsidR="007C322B" w:rsidRPr="007C322B" w:rsidRDefault="007C322B" w:rsidP="007C322B">
      <w:pPr>
        <w:pStyle w:val="NoSpacing"/>
      </w:pPr>
    </w:p>
    <w:p w:rsidR="007C322B" w:rsidRPr="007C322B" w:rsidRDefault="007C322B" w:rsidP="00DF64EE">
      <w:pPr>
        <w:pStyle w:val="NoSpacing"/>
        <w:ind w:left="720"/>
      </w:pPr>
      <w:r w:rsidRPr="007C322B">
        <w:t>Jonathan announced that we are looking to have a full board of directors and currently have two openings. He has spoken to Brendan at AutoCamp but he is still busy</w:t>
      </w:r>
      <w:r w:rsidR="00C51286">
        <w:t xml:space="preserve"> getting AutoCamp open.  </w:t>
      </w:r>
      <w:r w:rsidR="00C51286" w:rsidRPr="009D3B24">
        <w:t>Kim Bri</w:t>
      </w:r>
      <w:r w:rsidRPr="009D3B24">
        <w:t>sack mentioned that</w:t>
      </w:r>
      <w:r w:rsidRPr="007C322B">
        <w:t xml:space="preserve"> the Hotel Jeffery is up for sale and the new owners should be considered.</w:t>
      </w:r>
    </w:p>
    <w:p w:rsidR="007C322B" w:rsidRPr="007C322B" w:rsidRDefault="007C322B" w:rsidP="007C322B">
      <w:pPr>
        <w:pStyle w:val="NoSpacing"/>
      </w:pPr>
    </w:p>
    <w:p w:rsidR="007C322B" w:rsidRPr="00DF64EE" w:rsidRDefault="007C322B" w:rsidP="007C322B">
      <w:pPr>
        <w:pStyle w:val="NoSpacing"/>
        <w:rPr>
          <w:b/>
          <w:u w:val="single"/>
        </w:rPr>
      </w:pPr>
      <w:r w:rsidRPr="00DF64EE">
        <w:rPr>
          <w:b/>
          <w:u w:val="single"/>
        </w:rPr>
        <w:t xml:space="preserve">ACTION MATTERS FOR BOARD CONSIDERATION, REGULAR AGENDA </w:t>
      </w:r>
    </w:p>
    <w:p w:rsidR="007C322B" w:rsidRPr="007C322B" w:rsidRDefault="007C322B" w:rsidP="007C322B">
      <w:pPr>
        <w:pStyle w:val="NoSpacing"/>
      </w:pPr>
    </w:p>
    <w:p w:rsidR="007C322B" w:rsidRPr="007C322B" w:rsidRDefault="007C322B" w:rsidP="00DF64EE">
      <w:pPr>
        <w:pStyle w:val="NoSpacing"/>
        <w:numPr>
          <w:ilvl w:val="0"/>
          <w:numId w:val="44"/>
        </w:numPr>
      </w:pPr>
      <w:r w:rsidRPr="007C322B">
        <w:t>Approval of regular meeting minutes for October 25, 2018</w:t>
      </w:r>
    </w:p>
    <w:p w:rsidR="007C322B" w:rsidRPr="007C322B" w:rsidRDefault="007C322B" w:rsidP="007C322B">
      <w:pPr>
        <w:pStyle w:val="NoSpacing"/>
      </w:pPr>
    </w:p>
    <w:p w:rsidR="007C322B" w:rsidRPr="007C322B" w:rsidRDefault="007C322B" w:rsidP="00DF64EE">
      <w:pPr>
        <w:pStyle w:val="NoSpacing"/>
        <w:ind w:left="720"/>
      </w:pPr>
      <w:r w:rsidRPr="007C322B">
        <w:t>Discussion: None</w:t>
      </w:r>
    </w:p>
    <w:p w:rsidR="007C322B" w:rsidRPr="009D3B24" w:rsidRDefault="00C51286" w:rsidP="00DF64EE">
      <w:pPr>
        <w:pStyle w:val="NoSpacing"/>
        <w:ind w:left="720"/>
      </w:pPr>
      <w:r w:rsidRPr="009D3B24">
        <w:t xml:space="preserve">Motioned: </w:t>
      </w:r>
      <w:r w:rsidR="00867975" w:rsidRPr="009D3B24">
        <w:t>Mary Ann Huff</w:t>
      </w:r>
    </w:p>
    <w:p w:rsidR="007C322B" w:rsidRPr="009D3B24" w:rsidRDefault="007C322B" w:rsidP="00DF64EE">
      <w:pPr>
        <w:pStyle w:val="NoSpacing"/>
        <w:ind w:left="720"/>
      </w:pPr>
      <w:r w:rsidRPr="009D3B24">
        <w:t>Seconded: Victoria Imrie</w:t>
      </w:r>
      <w:r w:rsidR="00867975" w:rsidRPr="009D3B24">
        <w:t xml:space="preserve"> with none opposed</w:t>
      </w:r>
    </w:p>
    <w:p w:rsidR="007C322B" w:rsidRPr="007C322B" w:rsidRDefault="007C322B" w:rsidP="007C322B">
      <w:pPr>
        <w:pStyle w:val="NoSpacing"/>
      </w:pPr>
    </w:p>
    <w:p w:rsidR="007C322B" w:rsidRPr="007C322B" w:rsidRDefault="007C322B" w:rsidP="00DF64EE">
      <w:pPr>
        <w:pStyle w:val="NoSpacing"/>
        <w:numPr>
          <w:ilvl w:val="0"/>
          <w:numId w:val="44"/>
        </w:numPr>
      </w:pPr>
      <w:r w:rsidRPr="007C322B">
        <w:t>Approval to refill Social Media staff position</w:t>
      </w:r>
    </w:p>
    <w:p w:rsidR="007C322B" w:rsidRPr="007C322B" w:rsidRDefault="007C322B" w:rsidP="007C322B">
      <w:pPr>
        <w:pStyle w:val="NoSpacing"/>
      </w:pPr>
    </w:p>
    <w:p w:rsidR="007C322B" w:rsidRPr="007C322B" w:rsidRDefault="007C322B" w:rsidP="00DF64EE">
      <w:pPr>
        <w:pStyle w:val="NoSpacing"/>
        <w:ind w:left="720"/>
      </w:pPr>
      <w:r w:rsidRPr="007C322B">
        <w:t xml:space="preserve">Discussion: </w:t>
      </w:r>
    </w:p>
    <w:p w:rsidR="007C322B" w:rsidRPr="007C322B" w:rsidRDefault="007C322B" w:rsidP="00DF64EE">
      <w:pPr>
        <w:pStyle w:val="NoSpacing"/>
        <w:ind w:left="720"/>
      </w:pPr>
    </w:p>
    <w:p w:rsidR="007C322B" w:rsidRPr="007C322B" w:rsidRDefault="007C322B" w:rsidP="00DF64EE">
      <w:pPr>
        <w:pStyle w:val="NoSpacing"/>
        <w:ind w:left="720"/>
      </w:pPr>
      <w:r w:rsidRPr="007C322B">
        <w:t xml:space="preserve">Jonathan explained that the position shouldn't have been re-filled. We are looking for an hourly, full-time person to fill this position.  We are not currently utilizing this part of the company and need to revamp the social media program as a due to lack of staff.  </w:t>
      </w:r>
    </w:p>
    <w:p w:rsidR="00ED1DB1" w:rsidRPr="00F243D0" w:rsidRDefault="00ED1DB1" w:rsidP="00ED1DB1">
      <w:pPr>
        <w:pStyle w:val="NoSpacing"/>
        <w:ind w:left="720"/>
        <w:rPr>
          <w:b/>
          <w:highlight w:val="yellow"/>
        </w:rPr>
      </w:pPr>
    </w:p>
    <w:p w:rsidR="007C322B" w:rsidRPr="009D3B24" w:rsidRDefault="00ED1DB1" w:rsidP="00ED1DB1">
      <w:pPr>
        <w:pStyle w:val="NoSpacing"/>
        <w:ind w:left="720"/>
      </w:pPr>
      <w:r w:rsidRPr="009D3B24">
        <w:t>Discussion: None</w:t>
      </w:r>
    </w:p>
    <w:p w:rsidR="007C322B" w:rsidRPr="009D3B24" w:rsidRDefault="007C322B" w:rsidP="00DF64EE">
      <w:pPr>
        <w:pStyle w:val="NoSpacing"/>
        <w:ind w:left="720"/>
      </w:pPr>
      <w:r w:rsidRPr="009D3B24">
        <w:t>Motioned: Kim Brisack</w:t>
      </w:r>
    </w:p>
    <w:p w:rsidR="007C322B" w:rsidRPr="009D3B24" w:rsidRDefault="007C322B" w:rsidP="00DF64EE">
      <w:pPr>
        <w:pStyle w:val="NoSpacing"/>
        <w:ind w:left="720"/>
      </w:pPr>
      <w:r w:rsidRPr="009D3B24">
        <w:t xml:space="preserve">Seconded: </w:t>
      </w:r>
      <w:r w:rsidR="00867975" w:rsidRPr="009D3B24">
        <w:t>Victoria Imrie with none opposed</w:t>
      </w:r>
    </w:p>
    <w:p w:rsidR="007C322B" w:rsidRPr="007C322B" w:rsidRDefault="007C322B" w:rsidP="007C322B">
      <w:pPr>
        <w:pStyle w:val="NoSpacing"/>
      </w:pPr>
    </w:p>
    <w:p w:rsidR="007C322B" w:rsidRPr="007C322B" w:rsidRDefault="007C322B" w:rsidP="00DF64EE">
      <w:pPr>
        <w:pStyle w:val="NoSpacing"/>
        <w:numPr>
          <w:ilvl w:val="0"/>
          <w:numId w:val="44"/>
        </w:numPr>
      </w:pPr>
      <w:r w:rsidRPr="007C322B">
        <w:t>Review and approval of group sales lead generation proposal</w:t>
      </w:r>
    </w:p>
    <w:p w:rsidR="007C322B" w:rsidRPr="007C322B" w:rsidRDefault="007C322B" w:rsidP="007C322B">
      <w:pPr>
        <w:pStyle w:val="NoSpacing"/>
      </w:pPr>
    </w:p>
    <w:p w:rsidR="007C322B" w:rsidRPr="007C322B" w:rsidRDefault="007C322B" w:rsidP="00DF64EE">
      <w:pPr>
        <w:pStyle w:val="NoSpacing"/>
        <w:ind w:left="720"/>
      </w:pPr>
      <w:r w:rsidRPr="007C322B">
        <w:t xml:space="preserve">Discussion – A job description for an outside contract position for Group Sales Manager was created. This person would responsible for generating leads for properties in the County that have meeting space. The contractor will receive $1600.00 per month for 6 months and will receive a 10 percent commission for 10% commission for any group that closes.  </w:t>
      </w:r>
    </w:p>
    <w:p w:rsidR="007C322B" w:rsidRDefault="007C322B" w:rsidP="00DF64EE">
      <w:pPr>
        <w:pStyle w:val="NoSpacing"/>
        <w:ind w:left="720"/>
      </w:pPr>
    </w:p>
    <w:p w:rsidR="00F243D0" w:rsidRDefault="00F243D0" w:rsidP="00DF64EE">
      <w:pPr>
        <w:pStyle w:val="NoSpacing"/>
        <w:ind w:left="720"/>
      </w:pPr>
    </w:p>
    <w:p w:rsidR="00F243D0" w:rsidRDefault="00F243D0" w:rsidP="00DF64EE">
      <w:pPr>
        <w:pStyle w:val="NoSpacing"/>
        <w:ind w:left="720"/>
      </w:pPr>
    </w:p>
    <w:p w:rsidR="00F243D0" w:rsidRDefault="00F243D0" w:rsidP="00DF64EE">
      <w:pPr>
        <w:pStyle w:val="NoSpacing"/>
        <w:ind w:left="720"/>
      </w:pPr>
    </w:p>
    <w:p w:rsidR="00F243D0" w:rsidRPr="007C322B" w:rsidRDefault="00F243D0" w:rsidP="00DF64EE">
      <w:pPr>
        <w:pStyle w:val="NoSpacing"/>
        <w:ind w:left="720"/>
      </w:pPr>
    </w:p>
    <w:p w:rsidR="00ED1DB1" w:rsidRDefault="007C322B" w:rsidP="00DF64EE">
      <w:pPr>
        <w:pStyle w:val="NoSpacing"/>
        <w:ind w:left="720"/>
      </w:pPr>
      <w:r w:rsidRPr="007C322B">
        <w:t xml:space="preserve">Ursa Stearns has been chosen for this position. She currently works part-time for Helms Briscoe as a meeting planner. She is familiar with Mariposa properties and has a proven track record. </w:t>
      </w:r>
    </w:p>
    <w:p w:rsidR="007C322B" w:rsidRPr="007C322B" w:rsidRDefault="007C322B" w:rsidP="00DF64EE">
      <w:pPr>
        <w:pStyle w:val="NoSpacing"/>
        <w:ind w:left="720"/>
      </w:pPr>
    </w:p>
    <w:p w:rsidR="007C322B" w:rsidRPr="009D3B24" w:rsidRDefault="00ED1DB1" w:rsidP="00ED1DB1">
      <w:pPr>
        <w:pStyle w:val="NoSpacing"/>
        <w:ind w:left="720"/>
      </w:pPr>
      <w:r w:rsidRPr="009D3B24">
        <w:t>Discussion: None</w:t>
      </w:r>
    </w:p>
    <w:p w:rsidR="007C322B" w:rsidRPr="009D3B24" w:rsidRDefault="007C322B" w:rsidP="00DF64EE">
      <w:pPr>
        <w:pStyle w:val="NoSpacing"/>
        <w:ind w:left="720"/>
      </w:pPr>
      <w:r w:rsidRPr="009D3B24">
        <w:t>Motioned:  Douglas Shaw</w:t>
      </w:r>
    </w:p>
    <w:p w:rsidR="007C322B" w:rsidRPr="009D3B24" w:rsidRDefault="007C322B" w:rsidP="00DF64EE">
      <w:pPr>
        <w:pStyle w:val="NoSpacing"/>
        <w:ind w:left="720"/>
      </w:pPr>
      <w:r w:rsidRPr="009D3B24">
        <w:t xml:space="preserve">Seconded:  </w:t>
      </w:r>
      <w:r w:rsidR="00867975" w:rsidRPr="009D3B24">
        <w:t>Donna Nassar with none opposed</w:t>
      </w:r>
    </w:p>
    <w:p w:rsidR="007C322B" w:rsidRPr="009D3B24" w:rsidRDefault="007C322B" w:rsidP="007C322B">
      <w:pPr>
        <w:pStyle w:val="NoSpacing"/>
      </w:pPr>
    </w:p>
    <w:p w:rsidR="007C322B" w:rsidRPr="009D3B24" w:rsidRDefault="007C322B" w:rsidP="00DF64EE">
      <w:pPr>
        <w:pStyle w:val="NoSpacing"/>
        <w:numPr>
          <w:ilvl w:val="0"/>
          <w:numId w:val="44"/>
        </w:numPr>
      </w:pPr>
      <w:r w:rsidRPr="009D3B24">
        <w:t>Approval to elect Christian Mueller for Board Vice Chairman</w:t>
      </w:r>
    </w:p>
    <w:p w:rsidR="007C322B" w:rsidRPr="009D3B24" w:rsidRDefault="007C322B" w:rsidP="007C322B">
      <w:pPr>
        <w:pStyle w:val="NoSpacing"/>
      </w:pPr>
    </w:p>
    <w:p w:rsidR="007C322B" w:rsidRPr="009D3B24" w:rsidRDefault="007C322B" w:rsidP="00DF64EE">
      <w:pPr>
        <w:pStyle w:val="NoSpacing"/>
        <w:ind w:left="720"/>
      </w:pPr>
      <w:r w:rsidRPr="009D3B24">
        <w:t>Discussion: None</w:t>
      </w:r>
    </w:p>
    <w:p w:rsidR="007C322B" w:rsidRPr="009D3B24" w:rsidRDefault="007C322B" w:rsidP="00DF64EE">
      <w:pPr>
        <w:pStyle w:val="NoSpacing"/>
        <w:ind w:left="720"/>
      </w:pPr>
      <w:r w:rsidRPr="009D3B24">
        <w:t>Motioned:  Barbara</w:t>
      </w:r>
      <w:r w:rsidR="00867975" w:rsidRPr="009D3B24">
        <w:t xml:space="preserve"> Robinson</w:t>
      </w:r>
    </w:p>
    <w:p w:rsidR="007C322B" w:rsidRPr="009D3B24" w:rsidRDefault="007C322B" w:rsidP="00DF64EE">
      <w:pPr>
        <w:pStyle w:val="NoSpacing"/>
        <w:ind w:left="720"/>
      </w:pPr>
      <w:r w:rsidRPr="009D3B24">
        <w:t xml:space="preserve">Seconded: </w:t>
      </w:r>
      <w:r w:rsidR="00C51286" w:rsidRPr="009D3B24">
        <w:t xml:space="preserve">  Donna Nassar</w:t>
      </w:r>
      <w:r w:rsidR="00867975" w:rsidRPr="009D3B24">
        <w:t xml:space="preserve"> with none opposed</w:t>
      </w:r>
    </w:p>
    <w:p w:rsidR="007C322B" w:rsidRPr="009D3B24" w:rsidRDefault="007C322B" w:rsidP="007C322B">
      <w:pPr>
        <w:pStyle w:val="NoSpacing"/>
      </w:pPr>
    </w:p>
    <w:p w:rsidR="007C322B" w:rsidRPr="009D3B24" w:rsidRDefault="007C322B" w:rsidP="00DF64EE">
      <w:pPr>
        <w:pStyle w:val="NoSpacing"/>
        <w:numPr>
          <w:ilvl w:val="0"/>
          <w:numId w:val="44"/>
        </w:numPr>
      </w:pPr>
      <w:r w:rsidRPr="009D3B24">
        <w:t>Approval to move Donna Nassar from lodging to non-lodging Board member.</w:t>
      </w:r>
    </w:p>
    <w:p w:rsidR="007C322B" w:rsidRPr="009D3B24" w:rsidRDefault="007C322B" w:rsidP="007C322B">
      <w:pPr>
        <w:pStyle w:val="NoSpacing"/>
      </w:pPr>
    </w:p>
    <w:p w:rsidR="007C322B" w:rsidRPr="009D3B24" w:rsidRDefault="007C322B" w:rsidP="00DF64EE">
      <w:pPr>
        <w:pStyle w:val="NoSpacing"/>
        <w:ind w:left="720"/>
      </w:pPr>
      <w:r w:rsidRPr="009D3B24">
        <w:t>Discussion: Donna Nassar announced that she has closed her vacation rental the Carriage House but would still like to continue on the Board.</w:t>
      </w:r>
    </w:p>
    <w:p w:rsidR="00ED1DB1" w:rsidRPr="009D3B24" w:rsidRDefault="00ED1DB1" w:rsidP="00ED1DB1">
      <w:pPr>
        <w:pStyle w:val="NoSpacing"/>
        <w:ind w:left="720"/>
      </w:pPr>
    </w:p>
    <w:p w:rsidR="007C322B" w:rsidRPr="009D3B24" w:rsidRDefault="00ED1DB1" w:rsidP="00ED1DB1">
      <w:pPr>
        <w:pStyle w:val="NoSpacing"/>
        <w:ind w:left="720"/>
      </w:pPr>
      <w:r w:rsidRPr="009D3B24">
        <w:t>Discussion: None</w:t>
      </w:r>
    </w:p>
    <w:p w:rsidR="007C322B" w:rsidRPr="009D3B24" w:rsidRDefault="00C51286" w:rsidP="00DF64EE">
      <w:pPr>
        <w:pStyle w:val="NoSpacing"/>
        <w:ind w:left="720"/>
      </w:pPr>
      <w:r w:rsidRPr="009D3B24">
        <w:t>Motioned: Kim Bri</w:t>
      </w:r>
      <w:r w:rsidR="007C322B" w:rsidRPr="009D3B24">
        <w:t>sa</w:t>
      </w:r>
      <w:r w:rsidRPr="009D3B24">
        <w:t>c</w:t>
      </w:r>
      <w:r w:rsidR="007C322B" w:rsidRPr="009D3B24">
        <w:t>k</w:t>
      </w:r>
    </w:p>
    <w:p w:rsidR="007C322B" w:rsidRPr="009D3B24" w:rsidRDefault="007C322B" w:rsidP="00DF64EE">
      <w:pPr>
        <w:pStyle w:val="NoSpacing"/>
        <w:ind w:left="720"/>
      </w:pPr>
      <w:r w:rsidRPr="009D3B24">
        <w:t xml:space="preserve">Seconded: </w:t>
      </w:r>
      <w:r w:rsidR="00C51286" w:rsidRPr="009D3B24">
        <w:t xml:space="preserve"> Victoria Imrie</w:t>
      </w:r>
      <w:r w:rsidR="00867975" w:rsidRPr="009D3B24">
        <w:t xml:space="preserve"> with none opposed</w:t>
      </w:r>
    </w:p>
    <w:p w:rsidR="007C322B" w:rsidRPr="007C322B" w:rsidRDefault="007C322B" w:rsidP="007C322B">
      <w:pPr>
        <w:pStyle w:val="NoSpacing"/>
      </w:pPr>
      <w:r w:rsidRPr="009D3B24">
        <w:t xml:space="preserve"> </w:t>
      </w:r>
    </w:p>
    <w:p w:rsidR="007C322B" w:rsidRPr="00DF64EE" w:rsidRDefault="007C322B" w:rsidP="007C322B">
      <w:pPr>
        <w:pStyle w:val="NoSpacing"/>
        <w:rPr>
          <w:b/>
          <w:u w:val="single"/>
        </w:rPr>
      </w:pPr>
      <w:r w:rsidRPr="00DF64EE">
        <w:rPr>
          <w:b/>
          <w:u w:val="single"/>
        </w:rPr>
        <w:t xml:space="preserve">CLOSED SESSION </w:t>
      </w:r>
    </w:p>
    <w:p w:rsidR="007C322B" w:rsidRPr="007C322B" w:rsidRDefault="007C322B" w:rsidP="007C322B">
      <w:pPr>
        <w:pStyle w:val="NoSpacing"/>
      </w:pPr>
    </w:p>
    <w:p w:rsidR="007C322B" w:rsidRPr="007C322B" w:rsidRDefault="007C322B" w:rsidP="00DF64EE">
      <w:pPr>
        <w:pStyle w:val="NoSpacing"/>
        <w:ind w:left="720"/>
      </w:pPr>
      <w:r w:rsidRPr="007C322B">
        <w:t>Contract related discussions</w:t>
      </w:r>
    </w:p>
    <w:p w:rsidR="007C322B" w:rsidRPr="007C322B" w:rsidRDefault="007C322B" w:rsidP="00DF64EE">
      <w:pPr>
        <w:pStyle w:val="NoSpacing"/>
        <w:ind w:left="720"/>
      </w:pPr>
      <w:r w:rsidRPr="007C322B">
        <w:t>Personnel matters</w:t>
      </w:r>
    </w:p>
    <w:p w:rsidR="007C322B" w:rsidRPr="007C322B" w:rsidRDefault="007C322B" w:rsidP="00DF64EE">
      <w:pPr>
        <w:pStyle w:val="NoSpacing"/>
        <w:ind w:left="720"/>
      </w:pPr>
    </w:p>
    <w:p w:rsidR="007C322B" w:rsidRPr="00DF64EE" w:rsidRDefault="007C322B" w:rsidP="007C322B">
      <w:pPr>
        <w:pStyle w:val="NoSpacing"/>
        <w:rPr>
          <w:b/>
          <w:u w:val="single"/>
        </w:rPr>
      </w:pPr>
      <w:r w:rsidRPr="00DF64EE">
        <w:rPr>
          <w:b/>
          <w:u w:val="single"/>
        </w:rPr>
        <w:t xml:space="preserve">ITEMS TO REPORT FROM CLOSED SESSION </w:t>
      </w:r>
    </w:p>
    <w:p w:rsidR="007C322B" w:rsidRPr="007C322B" w:rsidRDefault="007C322B" w:rsidP="007C322B">
      <w:pPr>
        <w:pStyle w:val="NoSpacing"/>
      </w:pPr>
    </w:p>
    <w:p w:rsidR="007C322B" w:rsidRPr="007C322B" w:rsidRDefault="007C322B" w:rsidP="00DF64EE">
      <w:pPr>
        <w:pStyle w:val="NoSpacing"/>
        <w:ind w:left="720"/>
      </w:pPr>
      <w:r w:rsidRPr="007C322B">
        <w:t>None</w:t>
      </w:r>
    </w:p>
    <w:p w:rsidR="007C322B" w:rsidRPr="007C322B" w:rsidRDefault="007C322B" w:rsidP="007C322B">
      <w:pPr>
        <w:pStyle w:val="NoSpacing"/>
      </w:pPr>
    </w:p>
    <w:p w:rsidR="007C322B" w:rsidRPr="00DF64EE" w:rsidRDefault="007C322B" w:rsidP="007C322B">
      <w:pPr>
        <w:pStyle w:val="NoSpacing"/>
        <w:rPr>
          <w:b/>
          <w:u w:val="single"/>
        </w:rPr>
      </w:pPr>
      <w:r w:rsidRPr="00DF64EE">
        <w:rPr>
          <w:b/>
          <w:u w:val="single"/>
        </w:rPr>
        <w:t>COMMENTS FROM BOARD AND STAFF</w:t>
      </w:r>
    </w:p>
    <w:p w:rsidR="007C322B" w:rsidRPr="007C322B" w:rsidRDefault="007C322B" w:rsidP="007C322B">
      <w:pPr>
        <w:pStyle w:val="NoSpacing"/>
      </w:pPr>
    </w:p>
    <w:p w:rsidR="007C322B" w:rsidRDefault="009D3B24" w:rsidP="009D3B24">
      <w:pPr>
        <w:pStyle w:val="NoSpacing"/>
        <w:ind w:firstLine="720"/>
      </w:pPr>
      <w:r>
        <w:t>None</w:t>
      </w:r>
    </w:p>
    <w:p w:rsidR="009D3B24" w:rsidRPr="007C322B" w:rsidRDefault="009D3B24" w:rsidP="007C322B">
      <w:pPr>
        <w:pStyle w:val="NoSpacing"/>
      </w:pPr>
    </w:p>
    <w:p w:rsidR="007C322B" w:rsidRPr="007C322B" w:rsidRDefault="007C322B" w:rsidP="007C322B">
      <w:pPr>
        <w:pStyle w:val="NoSpacing"/>
      </w:pPr>
      <w:r w:rsidRPr="00DF64EE">
        <w:rPr>
          <w:b/>
          <w:u w:val="single"/>
        </w:rPr>
        <w:t xml:space="preserve">ADJOURNMENT </w:t>
      </w:r>
      <w:r w:rsidR="00F243D0">
        <w:rPr>
          <w:b/>
          <w:u w:val="single"/>
        </w:rPr>
        <w:t xml:space="preserve"> - </w:t>
      </w:r>
      <w:r w:rsidRPr="007C322B">
        <w:t>Meeting adjourned at 4:00 PM</w:t>
      </w:r>
    </w:p>
    <w:sectPr w:rsidR="007C322B" w:rsidRPr="007C322B" w:rsidSect="00F243D0">
      <w:headerReference w:type="default" r:id="rId8"/>
      <w:endnotePr>
        <w:numFmt w:val="decimal"/>
        <w:numStart w:val="0"/>
      </w:endnotePr>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1C02" w:rsidRPr="00BD022E" w:rsidRDefault="00051C02" w:rsidP="00E3266D">
      <w:pPr>
        <w:pStyle w:val="DefaultParagraphFont1"/>
        <w:rPr>
          <w:sz w:val="19"/>
          <w:szCs w:val="19"/>
        </w:rPr>
      </w:pPr>
      <w:r w:rsidRPr="00BD022E">
        <w:rPr>
          <w:sz w:val="19"/>
          <w:szCs w:val="19"/>
        </w:rPr>
        <w:separator/>
      </w:r>
    </w:p>
  </w:endnote>
  <w:endnote w:type="continuationSeparator" w:id="0">
    <w:p w:rsidR="00051C02" w:rsidRPr="00BD022E" w:rsidRDefault="00051C02" w:rsidP="00E3266D">
      <w:pPr>
        <w:pStyle w:val="DefaultParagraphFont1"/>
        <w:rPr>
          <w:sz w:val="19"/>
          <w:szCs w:val="19"/>
        </w:rPr>
      </w:pPr>
      <w:r w:rsidRPr="00BD022E">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A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1C02" w:rsidRPr="00BD022E" w:rsidRDefault="00051C02" w:rsidP="00E3266D">
      <w:pPr>
        <w:pStyle w:val="DefaultParagraphFont1"/>
        <w:rPr>
          <w:sz w:val="19"/>
          <w:szCs w:val="19"/>
        </w:rPr>
      </w:pPr>
      <w:r w:rsidRPr="00BD022E">
        <w:rPr>
          <w:sz w:val="19"/>
          <w:szCs w:val="19"/>
        </w:rPr>
        <w:separator/>
      </w:r>
    </w:p>
  </w:footnote>
  <w:footnote w:type="continuationSeparator" w:id="0">
    <w:p w:rsidR="00051C02" w:rsidRPr="00BD022E" w:rsidRDefault="00051C02" w:rsidP="00E3266D">
      <w:pPr>
        <w:pStyle w:val="DefaultParagraphFont1"/>
        <w:rPr>
          <w:sz w:val="19"/>
          <w:szCs w:val="19"/>
        </w:rPr>
      </w:pPr>
      <w:r w:rsidRPr="00BD022E">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A39" w:rsidRPr="00BD022E" w:rsidRDefault="005B5A39" w:rsidP="0084655C">
    <w:pPr>
      <w:pStyle w:val="Header"/>
      <w:tabs>
        <w:tab w:val="clear" w:pos="4320"/>
        <w:tab w:val="clear" w:pos="8640"/>
        <w:tab w:val="center" w:pos="5040"/>
        <w:tab w:val="right" w:pos="10080"/>
      </w:tabs>
      <w:jc w:val="center"/>
      <w:rPr>
        <w:sz w:val="23"/>
        <w:szCs w:val="23"/>
      </w:rPr>
    </w:pPr>
    <w:r w:rsidRPr="00BD022E">
      <w:rPr>
        <w:rFonts w:ascii="Calibri" w:hAnsi="Calibri" w:cs="Calibri"/>
        <w:sz w:val="23"/>
        <w:szCs w:val="23"/>
      </w:rPr>
      <w:drawing>
        <wp:inline distT="0" distB="0" distL="0" distR="0">
          <wp:extent cx="1511078"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CTB_Logo_Blac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1078" cy="1097280"/>
                  </a:xfrm>
                  <a:prstGeom prst="rect">
                    <a:avLst/>
                  </a:prstGeom>
                  <a:noFill/>
                  <a:ln>
                    <a:noFill/>
                  </a:ln>
                </pic:spPr>
              </pic:pic>
            </a:graphicData>
          </a:graphic>
        </wp:inline>
      </w:drawing>
    </w:r>
  </w:p>
  <w:p w:rsidR="005B5A39" w:rsidRDefault="005B5A39" w:rsidP="0084655C">
    <w:pPr>
      <w:pStyle w:val="Header"/>
      <w:tabs>
        <w:tab w:val="clear" w:pos="4320"/>
        <w:tab w:val="clear" w:pos="8640"/>
        <w:tab w:val="center" w:pos="5040"/>
        <w:tab w:val="right" w:pos="10080"/>
      </w:tabs>
      <w:jc w:val="center"/>
      <w:rPr>
        <w:sz w:val="23"/>
        <w:szCs w:val="23"/>
      </w:rPr>
    </w:pPr>
  </w:p>
  <w:p w:rsidR="005B5A39" w:rsidRPr="009346AB" w:rsidRDefault="005B5A39" w:rsidP="007F1AAB">
    <w:pPr>
      <w:jc w:val="center"/>
      <w:rPr>
        <w:b/>
        <w:sz w:val="28"/>
        <w:szCs w:val="28"/>
      </w:rPr>
    </w:pPr>
    <w:r w:rsidRPr="009346AB">
      <w:rPr>
        <w:b/>
        <w:sz w:val="28"/>
        <w:szCs w:val="28"/>
      </w:rPr>
      <w:t>YOSEMITE</w:t>
    </w:r>
    <w:r>
      <w:rPr>
        <w:b/>
        <w:sz w:val="28"/>
        <w:szCs w:val="28"/>
      </w:rPr>
      <w:t xml:space="preserve"> </w:t>
    </w:r>
    <w:r w:rsidRPr="009346AB">
      <w:rPr>
        <w:b/>
        <w:sz w:val="28"/>
        <w:szCs w:val="28"/>
      </w:rPr>
      <w:t>MARIPOSA COUNTY TOURISM BUREAU</w:t>
    </w:r>
  </w:p>
  <w:p w:rsidR="005B5A39" w:rsidRPr="00F249BB" w:rsidRDefault="005B5A39" w:rsidP="007F1AAB">
    <w:pPr>
      <w:jc w:val="center"/>
      <w:rPr>
        <w:sz w:val="32"/>
        <w:szCs w:val="32"/>
      </w:rPr>
    </w:pPr>
    <w:r w:rsidRPr="00F249BB">
      <w:rPr>
        <w:sz w:val="32"/>
        <w:szCs w:val="32"/>
      </w:rPr>
      <w:t>Board of Directors Meeting Minutes</w:t>
    </w:r>
  </w:p>
  <w:p w:rsidR="005B5A39" w:rsidRPr="00F249BB" w:rsidRDefault="005B5A39" w:rsidP="007F1AAB">
    <w:pPr>
      <w:jc w:val="center"/>
      <w:rPr>
        <w:sz w:val="32"/>
        <w:szCs w:val="32"/>
      </w:rPr>
    </w:pPr>
    <w:r>
      <w:rPr>
        <w:sz w:val="32"/>
        <w:szCs w:val="32"/>
      </w:rPr>
      <w:t>January 9,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B3684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0"/>
    <w:lvl w:ilvl="0" w:tplc="DD92D624">
      <w:start w:val="1"/>
      <w:numFmt w:val="bullet"/>
      <w:lvlText w:val=""/>
      <w:lvlJc w:val="left"/>
      <w:pPr>
        <w:ind w:left="720" w:hanging="360"/>
      </w:pPr>
      <w:rPr>
        <w:rFonts w:ascii="Symbol" w:hAnsi="Symbol" w:hint="default"/>
      </w:rPr>
    </w:lvl>
    <w:lvl w:ilvl="1" w:tplc="D0922CF0">
      <w:start w:val="1"/>
      <w:numFmt w:val="bullet"/>
      <w:lvlText w:val=""/>
      <w:lvlJc w:val="left"/>
      <w:pPr>
        <w:ind w:left="1440" w:hanging="360"/>
      </w:pPr>
      <w:rPr>
        <w:rFonts w:ascii="Symbol" w:hAnsi="Symbol" w:cs="Symbol"/>
      </w:rPr>
    </w:lvl>
    <w:lvl w:ilvl="2" w:tplc="5E708652">
      <w:start w:val="1"/>
      <w:numFmt w:val="bullet"/>
      <w:lvlText w:val=""/>
      <w:lvlJc w:val="left"/>
      <w:pPr>
        <w:ind w:left="2160" w:hanging="360"/>
      </w:pPr>
      <w:rPr>
        <w:rFonts w:ascii="Wingdings" w:hAnsi="Wingdings" w:hint="default"/>
      </w:rPr>
    </w:lvl>
    <w:lvl w:ilvl="3" w:tplc="95461E4E">
      <w:start w:val="1"/>
      <w:numFmt w:val="bullet"/>
      <w:lvlText w:val=""/>
      <w:lvlJc w:val="left"/>
      <w:pPr>
        <w:ind w:left="2880" w:hanging="360"/>
      </w:pPr>
      <w:rPr>
        <w:rFonts w:ascii="Symbol" w:hAnsi="Symbol" w:hint="default"/>
      </w:rPr>
    </w:lvl>
    <w:lvl w:ilvl="4" w:tplc="F16E8878">
      <w:start w:val="1"/>
      <w:numFmt w:val="bullet"/>
      <w:lvlText w:val="o"/>
      <w:lvlJc w:val="left"/>
      <w:pPr>
        <w:ind w:left="3600" w:hanging="360"/>
      </w:pPr>
      <w:rPr>
        <w:rFonts w:ascii="Courier New" w:hAnsi="Courier New" w:cs="Courier New" w:hint="default"/>
      </w:rPr>
    </w:lvl>
    <w:lvl w:ilvl="5" w:tplc="D32011C4">
      <w:start w:val="1"/>
      <w:numFmt w:val="bullet"/>
      <w:lvlText w:val=""/>
      <w:lvlJc w:val="left"/>
      <w:pPr>
        <w:ind w:left="4320" w:hanging="360"/>
      </w:pPr>
      <w:rPr>
        <w:rFonts w:ascii="Wingdings" w:hAnsi="Wingdings" w:hint="default"/>
      </w:rPr>
    </w:lvl>
    <w:lvl w:ilvl="6" w:tplc="E576846E">
      <w:start w:val="1"/>
      <w:numFmt w:val="bullet"/>
      <w:lvlText w:val=""/>
      <w:lvlJc w:val="left"/>
      <w:pPr>
        <w:ind w:left="5040" w:hanging="360"/>
      </w:pPr>
      <w:rPr>
        <w:rFonts w:ascii="Symbol" w:hAnsi="Symbol" w:hint="default"/>
      </w:rPr>
    </w:lvl>
    <w:lvl w:ilvl="7" w:tplc="EB06F528">
      <w:start w:val="1"/>
      <w:numFmt w:val="bullet"/>
      <w:lvlText w:val="o"/>
      <w:lvlJc w:val="left"/>
      <w:pPr>
        <w:ind w:left="5760" w:hanging="360"/>
      </w:pPr>
      <w:rPr>
        <w:rFonts w:ascii="Courier New" w:hAnsi="Courier New" w:cs="Courier New" w:hint="default"/>
      </w:rPr>
    </w:lvl>
    <w:lvl w:ilvl="8" w:tplc="8326EF7E">
      <w:start w:val="1"/>
      <w:numFmt w:val="bullet"/>
      <w:lvlText w:val=""/>
      <w:lvlJc w:val="left"/>
      <w:pPr>
        <w:ind w:left="6480" w:hanging="360"/>
      </w:pPr>
      <w:rPr>
        <w:rFonts w:ascii="Wingdings" w:hAnsi="Wingdings" w:hint="default"/>
      </w:rPr>
    </w:lvl>
  </w:abstractNum>
  <w:abstractNum w:abstractNumId="2" w15:restartNumberingAfterBreak="0">
    <w:nsid w:val="00000002"/>
    <w:multiLevelType w:val="hybridMultilevel"/>
    <w:tmpl w:val="9BFCB258"/>
    <w:lvl w:ilvl="0" w:tplc="FFFFFFFF">
      <w:start w:val="1"/>
      <w:numFmt w:val="bullet"/>
      <w:lvlText w:val=""/>
      <w:lvlJc w:val="left"/>
      <w:pPr>
        <w:ind w:left="1440" w:hanging="360"/>
      </w:pPr>
      <w:rPr>
        <w:rFonts w:ascii="Symbol" w:hAnsi="Symbol" w:cs="Symbol"/>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 w15:restartNumberingAfterBreak="0">
    <w:nsid w:val="00880056"/>
    <w:multiLevelType w:val="hybridMultilevel"/>
    <w:tmpl w:val="FFDE7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8353F7"/>
    <w:multiLevelType w:val="hybridMultilevel"/>
    <w:tmpl w:val="0B9E0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86E6A"/>
    <w:multiLevelType w:val="hybridMultilevel"/>
    <w:tmpl w:val="0304ECE6"/>
    <w:lvl w:ilvl="0" w:tplc="FFFFFFFF">
      <w:start w:val="1"/>
      <w:numFmt w:val="bullet"/>
      <w:lvlText w:val=""/>
      <w:lvlJc w:val="left"/>
      <w:pPr>
        <w:ind w:left="1440" w:hanging="360"/>
      </w:pPr>
      <w:rPr>
        <w:rFonts w:ascii="Symbol" w:hAnsi="Symbol" w:cs="Symbo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7B2C94"/>
    <w:multiLevelType w:val="hybridMultilevel"/>
    <w:tmpl w:val="EFB6A2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D3C6A9B"/>
    <w:multiLevelType w:val="hybridMultilevel"/>
    <w:tmpl w:val="F924A6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381726"/>
    <w:multiLevelType w:val="hybridMultilevel"/>
    <w:tmpl w:val="08446F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612F8B"/>
    <w:multiLevelType w:val="hybridMultilevel"/>
    <w:tmpl w:val="AA32C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9589C"/>
    <w:multiLevelType w:val="hybridMultilevel"/>
    <w:tmpl w:val="36525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33A44"/>
    <w:multiLevelType w:val="hybridMultilevel"/>
    <w:tmpl w:val="8A78AC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A5280E"/>
    <w:multiLevelType w:val="hybridMultilevel"/>
    <w:tmpl w:val="037645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A776E8"/>
    <w:multiLevelType w:val="hybridMultilevel"/>
    <w:tmpl w:val="D674D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619F2"/>
    <w:multiLevelType w:val="hybridMultilevel"/>
    <w:tmpl w:val="21DE90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CC45EB"/>
    <w:multiLevelType w:val="hybridMultilevel"/>
    <w:tmpl w:val="2EEED0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0084F60"/>
    <w:multiLevelType w:val="hybridMultilevel"/>
    <w:tmpl w:val="A4BC5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B6B7C"/>
    <w:multiLevelType w:val="hybridMultilevel"/>
    <w:tmpl w:val="A8F2C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91143D"/>
    <w:multiLevelType w:val="hybridMultilevel"/>
    <w:tmpl w:val="2A1CBC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2343CA"/>
    <w:multiLevelType w:val="hybridMultilevel"/>
    <w:tmpl w:val="250C8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2036A"/>
    <w:multiLevelType w:val="hybridMultilevel"/>
    <w:tmpl w:val="3CC475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D228A8"/>
    <w:multiLevelType w:val="hybridMultilevel"/>
    <w:tmpl w:val="D3C6EB50"/>
    <w:lvl w:ilvl="0" w:tplc="FFFFFFFF">
      <w:start w:val="1"/>
      <w:numFmt w:val="bullet"/>
      <w:lvlText w:val=""/>
      <w:lvlJc w:val="left"/>
      <w:pPr>
        <w:ind w:left="2110" w:hanging="360"/>
      </w:pPr>
      <w:rPr>
        <w:rFonts w:ascii="Symbol" w:hAnsi="Symbol" w:cs="Symbol"/>
      </w:rPr>
    </w:lvl>
    <w:lvl w:ilvl="1" w:tplc="04090003" w:tentative="1">
      <w:start w:val="1"/>
      <w:numFmt w:val="bullet"/>
      <w:lvlText w:val="o"/>
      <w:lvlJc w:val="left"/>
      <w:pPr>
        <w:ind w:left="2830" w:hanging="360"/>
      </w:pPr>
      <w:rPr>
        <w:rFonts w:ascii="Courier New" w:hAnsi="Courier New" w:cs="Courier New" w:hint="default"/>
      </w:rPr>
    </w:lvl>
    <w:lvl w:ilvl="2" w:tplc="04090005" w:tentative="1">
      <w:start w:val="1"/>
      <w:numFmt w:val="bullet"/>
      <w:lvlText w:val=""/>
      <w:lvlJc w:val="left"/>
      <w:pPr>
        <w:ind w:left="3550" w:hanging="360"/>
      </w:pPr>
      <w:rPr>
        <w:rFonts w:ascii="Wingdings" w:hAnsi="Wingdings" w:hint="default"/>
      </w:rPr>
    </w:lvl>
    <w:lvl w:ilvl="3" w:tplc="04090001" w:tentative="1">
      <w:start w:val="1"/>
      <w:numFmt w:val="bullet"/>
      <w:lvlText w:val=""/>
      <w:lvlJc w:val="left"/>
      <w:pPr>
        <w:ind w:left="4270" w:hanging="360"/>
      </w:pPr>
      <w:rPr>
        <w:rFonts w:ascii="Symbol" w:hAnsi="Symbol" w:hint="default"/>
      </w:rPr>
    </w:lvl>
    <w:lvl w:ilvl="4" w:tplc="04090003" w:tentative="1">
      <w:start w:val="1"/>
      <w:numFmt w:val="bullet"/>
      <w:lvlText w:val="o"/>
      <w:lvlJc w:val="left"/>
      <w:pPr>
        <w:ind w:left="4990" w:hanging="360"/>
      </w:pPr>
      <w:rPr>
        <w:rFonts w:ascii="Courier New" w:hAnsi="Courier New" w:cs="Courier New" w:hint="default"/>
      </w:rPr>
    </w:lvl>
    <w:lvl w:ilvl="5" w:tplc="04090005" w:tentative="1">
      <w:start w:val="1"/>
      <w:numFmt w:val="bullet"/>
      <w:lvlText w:val=""/>
      <w:lvlJc w:val="left"/>
      <w:pPr>
        <w:ind w:left="5710" w:hanging="360"/>
      </w:pPr>
      <w:rPr>
        <w:rFonts w:ascii="Wingdings" w:hAnsi="Wingdings" w:hint="default"/>
      </w:rPr>
    </w:lvl>
    <w:lvl w:ilvl="6" w:tplc="04090001" w:tentative="1">
      <w:start w:val="1"/>
      <w:numFmt w:val="bullet"/>
      <w:lvlText w:val=""/>
      <w:lvlJc w:val="left"/>
      <w:pPr>
        <w:ind w:left="6430" w:hanging="360"/>
      </w:pPr>
      <w:rPr>
        <w:rFonts w:ascii="Symbol" w:hAnsi="Symbol" w:hint="default"/>
      </w:rPr>
    </w:lvl>
    <w:lvl w:ilvl="7" w:tplc="04090003" w:tentative="1">
      <w:start w:val="1"/>
      <w:numFmt w:val="bullet"/>
      <w:lvlText w:val="o"/>
      <w:lvlJc w:val="left"/>
      <w:pPr>
        <w:ind w:left="7150" w:hanging="360"/>
      </w:pPr>
      <w:rPr>
        <w:rFonts w:ascii="Courier New" w:hAnsi="Courier New" w:cs="Courier New" w:hint="default"/>
      </w:rPr>
    </w:lvl>
    <w:lvl w:ilvl="8" w:tplc="04090005" w:tentative="1">
      <w:start w:val="1"/>
      <w:numFmt w:val="bullet"/>
      <w:lvlText w:val=""/>
      <w:lvlJc w:val="left"/>
      <w:pPr>
        <w:ind w:left="7870" w:hanging="360"/>
      </w:pPr>
      <w:rPr>
        <w:rFonts w:ascii="Wingdings" w:hAnsi="Wingdings" w:hint="default"/>
      </w:rPr>
    </w:lvl>
  </w:abstractNum>
  <w:abstractNum w:abstractNumId="22" w15:restartNumberingAfterBreak="0">
    <w:nsid w:val="45313917"/>
    <w:multiLevelType w:val="hybridMultilevel"/>
    <w:tmpl w:val="A7AC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27A89"/>
    <w:multiLevelType w:val="hybridMultilevel"/>
    <w:tmpl w:val="B2B43B08"/>
    <w:lvl w:ilvl="0" w:tplc="FFFFFFFF">
      <w:start w:val="1"/>
      <w:numFmt w:val="bullet"/>
      <w:lvlText w:val=""/>
      <w:lvlJc w:val="left"/>
      <w:pPr>
        <w:ind w:left="2830" w:hanging="360"/>
      </w:pPr>
      <w:rPr>
        <w:rFonts w:ascii="Symbol" w:hAnsi="Symbol" w:cs="Symbol"/>
      </w:rPr>
    </w:lvl>
    <w:lvl w:ilvl="1" w:tplc="FFFFFFFF">
      <w:start w:val="1"/>
      <w:numFmt w:val="bullet"/>
      <w:lvlText w:val=""/>
      <w:lvlJc w:val="left"/>
      <w:pPr>
        <w:ind w:left="2830" w:hanging="360"/>
      </w:pPr>
      <w:rPr>
        <w:rFonts w:ascii="Symbol" w:hAnsi="Symbol" w:cs="Symbol" w:hint="default"/>
      </w:rPr>
    </w:lvl>
    <w:lvl w:ilvl="2" w:tplc="04090005" w:tentative="1">
      <w:start w:val="1"/>
      <w:numFmt w:val="bullet"/>
      <w:lvlText w:val=""/>
      <w:lvlJc w:val="left"/>
      <w:pPr>
        <w:ind w:left="3550" w:hanging="360"/>
      </w:pPr>
      <w:rPr>
        <w:rFonts w:ascii="Wingdings" w:hAnsi="Wingdings" w:hint="default"/>
      </w:rPr>
    </w:lvl>
    <w:lvl w:ilvl="3" w:tplc="04090001" w:tentative="1">
      <w:start w:val="1"/>
      <w:numFmt w:val="bullet"/>
      <w:lvlText w:val=""/>
      <w:lvlJc w:val="left"/>
      <w:pPr>
        <w:ind w:left="4270" w:hanging="360"/>
      </w:pPr>
      <w:rPr>
        <w:rFonts w:ascii="Symbol" w:hAnsi="Symbol" w:hint="default"/>
      </w:rPr>
    </w:lvl>
    <w:lvl w:ilvl="4" w:tplc="04090003" w:tentative="1">
      <w:start w:val="1"/>
      <w:numFmt w:val="bullet"/>
      <w:lvlText w:val="o"/>
      <w:lvlJc w:val="left"/>
      <w:pPr>
        <w:ind w:left="4990" w:hanging="360"/>
      </w:pPr>
      <w:rPr>
        <w:rFonts w:ascii="Courier New" w:hAnsi="Courier New" w:cs="Courier New" w:hint="default"/>
      </w:rPr>
    </w:lvl>
    <w:lvl w:ilvl="5" w:tplc="04090005" w:tentative="1">
      <w:start w:val="1"/>
      <w:numFmt w:val="bullet"/>
      <w:lvlText w:val=""/>
      <w:lvlJc w:val="left"/>
      <w:pPr>
        <w:ind w:left="5710" w:hanging="360"/>
      </w:pPr>
      <w:rPr>
        <w:rFonts w:ascii="Wingdings" w:hAnsi="Wingdings" w:hint="default"/>
      </w:rPr>
    </w:lvl>
    <w:lvl w:ilvl="6" w:tplc="04090001" w:tentative="1">
      <w:start w:val="1"/>
      <w:numFmt w:val="bullet"/>
      <w:lvlText w:val=""/>
      <w:lvlJc w:val="left"/>
      <w:pPr>
        <w:ind w:left="6430" w:hanging="360"/>
      </w:pPr>
      <w:rPr>
        <w:rFonts w:ascii="Symbol" w:hAnsi="Symbol" w:hint="default"/>
      </w:rPr>
    </w:lvl>
    <w:lvl w:ilvl="7" w:tplc="04090003" w:tentative="1">
      <w:start w:val="1"/>
      <w:numFmt w:val="bullet"/>
      <w:lvlText w:val="o"/>
      <w:lvlJc w:val="left"/>
      <w:pPr>
        <w:ind w:left="7150" w:hanging="360"/>
      </w:pPr>
      <w:rPr>
        <w:rFonts w:ascii="Courier New" w:hAnsi="Courier New" w:cs="Courier New" w:hint="default"/>
      </w:rPr>
    </w:lvl>
    <w:lvl w:ilvl="8" w:tplc="04090005" w:tentative="1">
      <w:start w:val="1"/>
      <w:numFmt w:val="bullet"/>
      <w:lvlText w:val=""/>
      <w:lvlJc w:val="left"/>
      <w:pPr>
        <w:ind w:left="7870" w:hanging="360"/>
      </w:pPr>
      <w:rPr>
        <w:rFonts w:ascii="Wingdings" w:hAnsi="Wingdings" w:hint="default"/>
      </w:rPr>
    </w:lvl>
  </w:abstractNum>
  <w:abstractNum w:abstractNumId="24" w15:restartNumberingAfterBreak="0">
    <w:nsid w:val="46F86135"/>
    <w:multiLevelType w:val="hybridMultilevel"/>
    <w:tmpl w:val="FEBC2E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7C5D8F"/>
    <w:multiLevelType w:val="hybridMultilevel"/>
    <w:tmpl w:val="F9B2A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8A6AAA"/>
    <w:multiLevelType w:val="hybridMultilevel"/>
    <w:tmpl w:val="787E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152A5D"/>
    <w:multiLevelType w:val="hybridMultilevel"/>
    <w:tmpl w:val="E9A6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1017D"/>
    <w:multiLevelType w:val="hybridMultilevel"/>
    <w:tmpl w:val="23E69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B88"/>
    <w:multiLevelType w:val="hybridMultilevel"/>
    <w:tmpl w:val="BF1E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4F8A"/>
    <w:multiLevelType w:val="hybridMultilevel"/>
    <w:tmpl w:val="F92EF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33035A"/>
    <w:multiLevelType w:val="hybridMultilevel"/>
    <w:tmpl w:val="776E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32944"/>
    <w:multiLevelType w:val="hybridMultilevel"/>
    <w:tmpl w:val="8E20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819E4"/>
    <w:multiLevelType w:val="hybridMultilevel"/>
    <w:tmpl w:val="789A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523EA7"/>
    <w:multiLevelType w:val="hybridMultilevel"/>
    <w:tmpl w:val="A232F99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963E3C"/>
    <w:multiLevelType w:val="hybridMultilevel"/>
    <w:tmpl w:val="A8A42D6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CE2748"/>
    <w:multiLevelType w:val="hybridMultilevel"/>
    <w:tmpl w:val="6C4292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A57751"/>
    <w:multiLevelType w:val="hybridMultilevel"/>
    <w:tmpl w:val="65EC81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9165A0"/>
    <w:multiLevelType w:val="hybridMultilevel"/>
    <w:tmpl w:val="7248D0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CB11C69"/>
    <w:multiLevelType w:val="hybridMultilevel"/>
    <w:tmpl w:val="E5FC7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143102"/>
    <w:multiLevelType w:val="hybridMultilevel"/>
    <w:tmpl w:val="B524BD30"/>
    <w:lvl w:ilvl="0" w:tplc="FFFFFFFF">
      <w:start w:val="1"/>
      <w:numFmt w:val="bullet"/>
      <w:lvlText w:val=""/>
      <w:lvlJc w:val="left"/>
      <w:pPr>
        <w:ind w:left="1800" w:hanging="360"/>
      </w:pPr>
      <w:rPr>
        <w:rFonts w:ascii="Symbol" w:hAnsi="Symbol" w:cs="Symbol"/>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078733B"/>
    <w:multiLevelType w:val="hybridMultilevel"/>
    <w:tmpl w:val="C21055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B9A1242"/>
    <w:multiLevelType w:val="hybridMultilevel"/>
    <w:tmpl w:val="55DC51DA"/>
    <w:lvl w:ilvl="0" w:tplc="FFFFFFFF">
      <w:start w:val="1"/>
      <w:numFmt w:val="bullet"/>
      <w:lvlText w:val=""/>
      <w:lvlJc w:val="left"/>
      <w:pPr>
        <w:ind w:left="1800" w:hanging="360"/>
      </w:pPr>
      <w:rPr>
        <w:rFonts w:ascii="Symbol" w:hAnsi="Symbol" w:cs="Symbol"/>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FDA315C"/>
    <w:multiLevelType w:val="hybridMultilevel"/>
    <w:tmpl w:val="D3E448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42"/>
  </w:num>
  <w:num w:numId="4">
    <w:abstractNumId w:val="6"/>
  </w:num>
  <w:num w:numId="5">
    <w:abstractNumId w:val="0"/>
  </w:num>
  <w:num w:numId="6">
    <w:abstractNumId w:val="23"/>
  </w:num>
  <w:num w:numId="7">
    <w:abstractNumId w:val="21"/>
  </w:num>
  <w:num w:numId="8">
    <w:abstractNumId w:val="5"/>
  </w:num>
  <w:num w:numId="9">
    <w:abstractNumId w:val="40"/>
  </w:num>
  <w:num w:numId="10">
    <w:abstractNumId w:val="29"/>
  </w:num>
  <w:num w:numId="11">
    <w:abstractNumId w:val="27"/>
  </w:num>
  <w:num w:numId="12">
    <w:abstractNumId w:val="7"/>
  </w:num>
  <w:num w:numId="13">
    <w:abstractNumId w:val="31"/>
  </w:num>
  <w:num w:numId="14">
    <w:abstractNumId w:val="8"/>
  </w:num>
  <w:num w:numId="15">
    <w:abstractNumId w:val="9"/>
  </w:num>
  <w:num w:numId="16">
    <w:abstractNumId w:val="22"/>
  </w:num>
  <w:num w:numId="17">
    <w:abstractNumId w:val="33"/>
  </w:num>
  <w:num w:numId="18">
    <w:abstractNumId w:val="30"/>
  </w:num>
  <w:num w:numId="19">
    <w:abstractNumId w:val="26"/>
  </w:num>
  <w:num w:numId="20">
    <w:abstractNumId w:val="24"/>
  </w:num>
  <w:num w:numId="21">
    <w:abstractNumId w:val="36"/>
  </w:num>
  <w:num w:numId="22">
    <w:abstractNumId w:val="19"/>
  </w:num>
  <w:num w:numId="23">
    <w:abstractNumId w:val="43"/>
  </w:num>
  <w:num w:numId="24">
    <w:abstractNumId w:val="35"/>
  </w:num>
  <w:num w:numId="25">
    <w:abstractNumId w:val="37"/>
  </w:num>
  <w:num w:numId="26">
    <w:abstractNumId w:val="32"/>
  </w:num>
  <w:num w:numId="27">
    <w:abstractNumId w:val="16"/>
  </w:num>
  <w:num w:numId="28">
    <w:abstractNumId w:val="3"/>
  </w:num>
  <w:num w:numId="29">
    <w:abstractNumId w:val="38"/>
  </w:num>
  <w:num w:numId="30">
    <w:abstractNumId w:val="14"/>
  </w:num>
  <w:num w:numId="31">
    <w:abstractNumId w:val="41"/>
  </w:num>
  <w:num w:numId="32">
    <w:abstractNumId w:val="15"/>
  </w:num>
  <w:num w:numId="33">
    <w:abstractNumId w:val="4"/>
  </w:num>
  <w:num w:numId="34">
    <w:abstractNumId w:val="11"/>
  </w:num>
  <w:num w:numId="35">
    <w:abstractNumId w:val="13"/>
  </w:num>
  <w:num w:numId="36">
    <w:abstractNumId w:val="18"/>
  </w:num>
  <w:num w:numId="37">
    <w:abstractNumId w:val="20"/>
  </w:num>
  <w:num w:numId="38">
    <w:abstractNumId w:val="10"/>
  </w:num>
  <w:num w:numId="39">
    <w:abstractNumId w:val="28"/>
  </w:num>
  <w:num w:numId="40">
    <w:abstractNumId w:val="34"/>
  </w:num>
  <w:num w:numId="41">
    <w:abstractNumId w:val="12"/>
  </w:num>
  <w:num w:numId="42">
    <w:abstractNumId w:val="25"/>
  </w:num>
  <w:num w:numId="43">
    <w:abstractNumId w:val="17"/>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pos w:val="sectEnd"/>
    <w:numFmt w:val="decimal"/>
    <w:numStart w:val="0"/>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2MLM0NzW2NDIxNjRT0lEKTi0uzszPAykwNKgFAFTDTUAtAAAA"/>
  </w:docVars>
  <w:rsids>
    <w:rsidRoot w:val="0094418E"/>
    <w:rsid w:val="00051C02"/>
    <w:rsid w:val="000556A2"/>
    <w:rsid w:val="000566DE"/>
    <w:rsid w:val="00092490"/>
    <w:rsid w:val="0009484D"/>
    <w:rsid w:val="000A13EA"/>
    <w:rsid w:val="000A2671"/>
    <w:rsid w:val="000B0702"/>
    <w:rsid w:val="000B1ACF"/>
    <w:rsid w:val="000B551B"/>
    <w:rsid w:val="000D5167"/>
    <w:rsid w:val="000E7060"/>
    <w:rsid w:val="000F2577"/>
    <w:rsid w:val="000F354A"/>
    <w:rsid w:val="000F72AD"/>
    <w:rsid w:val="00110300"/>
    <w:rsid w:val="001114FB"/>
    <w:rsid w:val="0011309B"/>
    <w:rsid w:val="00130851"/>
    <w:rsid w:val="00135359"/>
    <w:rsid w:val="00142717"/>
    <w:rsid w:val="00146515"/>
    <w:rsid w:val="0015374B"/>
    <w:rsid w:val="00153FD9"/>
    <w:rsid w:val="001613B4"/>
    <w:rsid w:val="00166D09"/>
    <w:rsid w:val="00167F58"/>
    <w:rsid w:val="00173B1C"/>
    <w:rsid w:val="00176B49"/>
    <w:rsid w:val="001937FD"/>
    <w:rsid w:val="00194C37"/>
    <w:rsid w:val="00194DB3"/>
    <w:rsid w:val="001B109F"/>
    <w:rsid w:val="001C0DFF"/>
    <w:rsid w:val="001D03F4"/>
    <w:rsid w:val="001D0463"/>
    <w:rsid w:val="001D3F90"/>
    <w:rsid w:val="001E1FAA"/>
    <w:rsid w:val="00247480"/>
    <w:rsid w:val="00275675"/>
    <w:rsid w:val="00290B87"/>
    <w:rsid w:val="002920E2"/>
    <w:rsid w:val="002A29F0"/>
    <w:rsid w:val="002B072B"/>
    <w:rsid w:val="002B7E08"/>
    <w:rsid w:val="002C13E4"/>
    <w:rsid w:val="002C6796"/>
    <w:rsid w:val="002D5A9B"/>
    <w:rsid w:val="002E0788"/>
    <w:rsid w:val="002E13C4"/>
    <w:rsid w:val="002E4A98"/>
    <w:rsid w:val="002E57A3"/>
    <w:rsid w:val="00326417"/>
    <w:rsid w:val="0033197E"/>
    <w:rsid w:val="00336067"/>
    <w:rsid w:val="00337007"/>
    <w:rsid w:val="003416C8"/>
    <w:rsid w:val="0035167E"/>
    <w:rsid w:val="00356BD7"/>
    <w:rsid w:val="0036750C"/>
    <w:rsid w:val="003724D6"/>
    <w:rsid w:val="0038696A"/>
    <w:rsid w:val="00387211"/>
    <w:rsid w:val="0039409F"/>
    <w:rsid w:val="003A175F"/>
    <w:rsid w:val="003A5994"/>
    <w:rsid w:val="003B47B4"/>
    <w:rsid w:val="003B7456"/>
    <w:rsid w:val="003B765D"/>
    <w:rsid w:val="003D2EFB"/>
    <w:rsid w:val="003E0299"/>
    <w:rsid w:val="003E22C4"/>
    <w:rsid w:val="003F5852"/>
    <w:rsid w:val="003F7233"/>
    <w:rsid w:val="004117E2"/>
    <w:rsid w:val="0043308A"/>
    <w:rsid w:val="00450C8E"/>
    <w:rsid w:val="00465C45"/>
    <w:rsid w:val="00466E08"/>
    <w:rsid w:val="00481504"/>
    <w:rsid w:val="00485985"/>
    <w:rsid w:val="004A5CBA"/>
    <w:rsid w:val="004A7246"/>
    <w:rsid w:val="004B2B05"/>
    <w:rsid w:val="004C41AC"/>
    <w:rsid w:val="004D0C58"/>
    <w:rsid w:val="004D2475"/>
    <w:rsid w:val="004D4328"/>
    <w:rsid w:val="004E1FF1"/>
    <w:rsid w:val="004E3071"/>
    <w:rsid w:val="004E6FB6"/>
    <w:rsid w:val="005074B5"/>
    <w:rsid w:val="00523F08"/>
    <w:rsid w:val="00527DEB"/>
    <w:rsid w:val="00533333"/>
    <w:rsid w:val="00536F7B"/>
    <w:rsid w:val="00537C3C"/>
    <w:rsid w:val="0054546A"/>
    <w:rsid w:val="00563B6D"/>
    <w:rsid w:val="0058036C"/>
    <w:rsid w:val="005870CC"/>
    <w:rsid w:val="005A309C"/>
    <w:rsid w:val="005B5A39"/>
    <w:rsid w:val="005C376C"/>
    <w:rsid w:val="005D735A"/>
    <w:rsid w:val="00614E89"/>
    <w:rsid w:val="006211B9"/>
    <w:rsid w:val="006220D4"/>
    <w:rsid w:val="0063057F"/>
    <w:rsid w:val="00645CBC"/>
    <w:rsid w:val="00674295"/>
    <w:rsid w:val="00686A62"/>
    <w:rsid w:val="00690A60"/>
    <w:rsid w:val="0069589B"/>
    <w:rsid w:val="006B2DFE"/>
    <w:rsid w:val="006B5479"/>
    <w:rsid w:val="006B6D0D"/>
    <w:rsid w:val="006E7BE5"/>
    <w:rsid w:val="006F1ED0"/>
    <w:rsid w:val="0071050B"/>
    <w:rsid w:val="007157F0"/>
    <w:rsid w:val="007307AD"/>
    <w:rsid w:val="00731D38"/>
    <w:rsid w:val="00751C37"/>
    <w:rsid w:val="0076041B"/>
    <w:rsid w:val="00773B0E"/>
    <w:rsid w:val="00777C6F"/>
    <w:rsid w:val="007A0D3E"/>
    <w:rsid w:val="007A3859"/>
    <w:rsid w:val="007A4581"/>
    <w:rsid w:val="007C1BE9"/>
    <w:rsid w:val="007C322B"/>
    <w:rsid w:val="007D1CB9"/>
    <w:rsid w:val="007E4041"/>
    <w:rsid w:val="007E6649"/>
    <w:rsid w:val="007F1AAB"/>
    <w:rsid w:val="007F7346"/>
    <w:rsid w:val="00831269"/>
    <w:rsid w:val="0083228B"/>
    <w:rsid w:val="00841DA3"/>
    <w:rsid w:val="0084399F"/>
    <w:rsid w:val="0084655C"/>
    <w:rsid w:val="0084679D"/>
    <w:rsid w:val="00864D16"/>
    <w:rsid w:val="00867975"/>
    <w:rsid w:val="0087476C"/>
    <w:rsid w:val="008968D6"/>
    <w:rsid w:val="008A3477"/>
    <w:rsid w:val="008A75C1"/>
    <w:rsid w:val="008C26F6"/>
    <w:rsid w:val="008E06E8"/>
    <w:rsid w:val="009042B4"/>
    <w:rsid w:val="00936312"/>
    <w:rsid w:val="00942C37"/>
    <w:rsid w:val="0094418E"/>
    <w:rsid w:val="00955C76"/>
    <w:rsid w:val="00970EF8"/>
    <w:rsid w:val="009750D1"/>
    <w:rsid w:val="00981E32"/>
    <w:rsid w:val="009B4CF6"/>
    <w:rsid w:val="009B6EFE"/>
    <w:rsid w:val="009C683A"/>
    <w:rsid w:val="009D2DA8"/>
    <w:rsid w:val="009D3B24"/>
    <w:rsid w:val="009E5C3F"/>
    <w:rsid w:val="00A02635"/>
    <w:rsid w:val="00A03D62"/>
    <w:rsid w:val="00A264C6"/>
    <w:rsid w:val="00A36909"/>
    <w:rsid w:val="00A36A60"/>
    <w:rsid w:val="00A4535B"/>
    <w:rsid w:val="00A50861"/>
    <w:rsid w:val="00A50DDE"/>
    <w:rsid w:val="00A56B5C"/>
    <w:rsid w:val="00A9071D"/>
    <w:rsid w:val="00AA1993"/>
    <w:rsid w:val="00AB7111"/>
    <w:rsid w:val="00AC371C"/>
    <w:rsid w:val="00AD16FA"/>
    <w:rsid w:val="00AE37D9"/>
    <w:rsid w:val="00AE4939"/>
    <w:rsid w:val="00AE685B"/>
    <w:rsid w:val="00B02107"/>
    <w:rsid w:val="00B10756"/>
    <w:rsid w:val="00B15C0B"/>
    <w:rsid w:val="00B27EE0"/>
    <w:rsid w:val="00B42499"/>
    <w:rsid w:val="00B571F5"/>
    <w:rsid w:val="00B67EC9"/>
    <w:rsid w:val="00B86DDE"/>
    <w:rsid w:val="00BA3C95"/>
    <w:rsid w:val="00BA7E52"/>
    <w:rsid w:val="00BB10D1"/>
    <w:rsid w:val="00BB3F3E"/>
    <w:rsid w:val="00BC0C1B"/>
    <w:rsid w:val="00BC0F0D"/>
    <w:rsid w:val="00BC37BC"/>
    <w:rsid w:val="00BD022E"/>
    <w:rsid w:val="00C03416"/>
    <w:rsid w:val="00C224FF"/>
    <w:rsid w:val="00C2578D"/>
    <w:rsid w:val="00C2644B"/>
    <w:rsid w:val="00C35EC2"/>
    <w:rsid w:val="00C4039E"/>
    <w:rsid w:val="00C4120C"/>
    <w:rsid w:val="00C51286"/>
    <w:rsid w:val="00C64D6A"/>
    <w:rsid w:val="00C7006D"/>
    <w:rsid w:val="00C7382F"/>
    <w:rsid w:val="00C86DD9"/>
    <w:rsid w:val="00CA45B6"/>
    <w:rsid w:val="00CB22B1"/>
    <w:rsid w:val="00CB4274"/>
    <w:rsid w:val="00CC4BA6"/>
    <w:rsid w:val="00CE7260"/>
    <w:rsid w:val="00CF3544"/>
    <w:rsid w:val="00CF5283"/>
    <w:rsid w:val="00CF5E2C"/>
    <w:rsid w:val="00D010BF"/>
    <w:rsid w:val="00D14BAC"/>
    <w:rsid w:val="00D17B93"/>
    <w:rsid w:val="00D27D11"/>
    <w:rsid w:val="00D46979"/>
    <w:rsid w:val="00D511C0"/>
    <w:rsid w:val="00D8315F"/>
    <w:rsid w:val="00D9660D"/>
    <w:rsid w:val="00DB58F2"/>
    <w:rsid w:val="00DB602D"/>
    <w:rsid w:val="00DD4DAF"/>
    <w:rsid w:val="00DE0AD3"/>
    <w:rsid w:val="00DF13BD"/>
    <w:rsid w:val="00DF64EE"/>
    <w:rsid w:val="00E3266D"/>
    <w:rsid w:val="00E34D57"/>
    <w:rsid w:val="00E65126"/>
    <w:rsid w:val="00E75345"/>
    <w:rsid w:val="00E80068"/>
    <w:rsid w:val="00E805C5"/>
    <w:rsid w:val="00EA7F9C"/>
    <w:rsid w:val="00EB383A"/>
    <w:rsid w:val="00EB66BC"/>
    <w:rsid w:val="00EC73A8"/>
    <w:rsid w:val="00ED09F2"/>
    <w:rsid w:val="00ED1DB1"/>
    <w:rsid w:val="00ED5F80"/>
    <w:rsid w:val="00EE28F0"/>
    <w:rsid w:val="00EE46B6"/>
    <w:rsid w:val="00EE6198"/>
    <w:rsid w:val="00EE6EA3"/>
    <w:rsid w:val="00F200BF"/>
    <w:rsid w:val="00F209EE"/>
    <w:rsid w:val="00F243D0"/>
    <w:rsid w:val="00F249BB"/>
    <w:rsid w:val="00F278CC"/>
    <w:rsid w:val="00F45E9C"/>
    <w:rsid w:val="00F46F47"/>
    <w:rsid w:val="00F7232B"/>
    <w:rsid w:val="00F91668"/>
    <w:rsid w:val="00FA527F"/>
    <w:rsid w:val="00FA594A"/>
    <w:rsid w:val="00FA68F5"/>
    <w:rsid w:val="00FB042B"/>
    <w:rsid w:val="00FC4739"/>
    <w:rsid w:val="00FE55F6"/>
    <w:rsid w:val="00FF6B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3CDDF0A-F744-45C0-99F7-73B778B7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4FF"/>
    <w:rPr>
      <w:rFonts w:ascii="Times New Roman"/>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semiHidden/>
    <w:rsid w:val="00C224FF"/>
    <w:rPr>
      <w:rFonts w:hAnsi="Calibri" w:cs="Calibri"/>
      <w:noProof/>
    </w:rPr>
  </w:style>
  <w:style w:type="character" w:customStyle="1" w:styleId="NoList1">
    <w:name w:val="No List1"/>
    <w:semiHidden/>
    <w:rsid w:val="00C224FF"/>
    <w:rPr>
      <w:rFonts w:ascii="Calibri" w:eastAsia="Calibri" w:hAnsi="Calibri" w:cs="Calibri"/>
    </w:rPr>
  </w:style>
  <w:style w:type="paragraph" w:styleId="Header">
    <w:name w:val="header"/>
    <w:basedOn w:val="Normal"/>
    <w:semiHidden/>
    <w:rsid w:val="00C224FF"/>
    <w:pPr>
      <w:tabs>
        <w:tab w:val="center" w:pos="4320"/>
        <w:tab w:val="right" w:pos="8640"/>
      </w:tabs>
    </w:pPr>
  </w:style>
  <w:style w:type="paragraph" w:customStyle="1" w:styleId="HeaderChar">
    <w:name w:val="Header Char"/>
    <w:rsid w:val="00C224FF"/>
    <w:rPr>
      <w:rFonts w:ascii="Times New Roman"/>
      <w:noProof/>
      <w:sz w:val="24"/>
      <w:szCs w:val="24"/>
    </w:rPr>
  </w:style>
  <w:style w:type="paragraph" w:customStyle="1" w:styleId="ColorfulList-Accent11">
    <w:name w:val="Colorful List - Accent 11"/>
    <w:basedOn w:val="Normal"/>
    <w:qFormat/>
    <w:rsid w:val="00C224FF"/>
    <w:pPr>
      <w:ind w:left="720"/>
    </w:pPr>
  </w:style>
  <w:style w:type="paragraph" w:styleId="NormalWeb">
    <w:name w:val="Normal (Web)"/>
    <w:basedOn w:val="Normal"/>
    <w:semiHidden/>
    <w:rsid w:val="00C224FF"/>
    <w:pPr>
      <w:spacing w:before="100" w:after="100"/>
    </w:pPr>
  </w:style>
  <w:style w:type="paragraph" w:customStyle="1" w:styleId="apple-converted-space">
    <w:name w:val="apple-converted-space"/>
    <w:rsid w:val="00C224FF"/>
    <w:rPr>
      <w:rFonts w:hAnsi="Calibri" w:cs="Calibri"/>
      <w:noProof/>
    </w:rPr>
  </w:style>
  <w:style w:type="paragraph" w:customStyle="1" w:styleId="MediumGrid21">
    <w:name w:val="Medium Grid 21"/>
    <w:qFormat/>
    <w:rsid w:val="00C224FF"/>
    <w:rPr>
      <w:rFonts w:ascii="Times New Roman"/>
      <w:noProof/>
      <w:sz w:val="24"/>
      <w:szCs w:val="24"/>
    </w:rPr>
  </w:style>
  <w:style w:type="paragraph" w:styleId="BalloonText">
    <w:name w:val="Balloon Text"/>
    <w:basedOn w:val="Normal"/>
    <w:semiHidden/>
    <w:rsid w:val="00C224FF"/>
    <w:rPr>
      <w:rFonts w:ascii="Tahoma" w:hAnsi="Tahoma" w:cs="Tahoma"/>
      <w:sz w:val="16"/>
      <w:szCs w:val="16"/>
    </w:rPr>
  </w:style>
  <w:style w:type="paragraph" w:customStyle="1" w:styleId="BalloonTextChar">
    <w:name w:val="Balloon Text Char"/>
    <w:rsid w:val="00C224FF"/>
    <w:rPr>
      <w:rFonts w:ascii="Tahoma" w:hAnsi="Tahoma" w:cs="Tahoma"/>
      <w:noProof/>
      <w:sz w:val="16"/>
      <w:szCs w:val="16"/>
    </w:rPr>
  </w:style>
  <w:style w:type="paragraph" w:styleId="Footer">
    <w:name w:val="footer"/>
    <w:basedOn w:val="Normal"/>
    <w:link w:val="FooterChar"/>
    <w:uiPriority w:val="99"/>
    <w:unhideWhenUsed/>
    <w:rsid w:val="00E3266D"/>
    <w:pPr>
      <w:tabs>
        <w:tab w:val="center" w:pos="4680"/>
        <w:tab w:val="right" w:pos="9360"/>
      </w:tabs>
    </w:pPr>
  </w:style>
  <w:style w:type="character" w:customStyle="1" w:styleId="FooterChar">
    <w:name w:val="Footer Char"/>
    <w:link w:val="Footer"/>
    <w:uiPriority w:val="99"/>
    <w:rsid w:val="00E3266D"/>
    <w:rPr>
      <w:rFonts w:ascii="Times New Roman"/>
      <w:noProof/>
      <w:sz w:val="24"/>
      <w:szCs w:val="24"/>
    </w:rPr>
  </w:style>
  <w:style w:type="character" w:styleId="CommentReference">
    <w:name w:val="annotation reference"/>
    <w:uiPriority w:val="99"/>
    <w:semiHidden/>
    <w:unhideWhenUsed/>
    <w:rsid w:val="00773B0E"/>
    <w:rPr>
      <w:sz w:val="16"/>
      <w:szCs w:val="16"/>
    </w:rPr>
  </w:style>
  <w:style w:type="paragraph" w:styleId="CommentText">
    <w:name w:val="annotation text"/>
    <w:basedOn w:val="Normal"/>
    <w:link w:val="CommentTextChar"/>
    <w:uiPriority w:val="99"/>
    <w:semiHidden/>
    <w:unhideWhenUsed/>
    <w:rsid w:val="00773B0E"/>
    <w:rPr>
      <w:sz w:val="20"/>
      <w:szCs w:val="20"/>
    </w:rPr>
  </w:style>
  <w:style w:type="character" w:customStyle="1" w:styleId="CommentTextChar">
    <w:name w:val="Comment Text Char"/>
    <w:link w:val="CommentText"/>
    <w:uiPriority w:val="99"/>
    <w:semiHidden/>
    <w:rsid w:val="00773B0E"/>
    <w:rPr>
      <w:rFonts w:ascii="Times New Roman"/>
      <w:noProof/>
    </w:rPr>
  </w:style>
  <w:style w:type="paragraph" w:styleId="CommentSubject">
    <w:name w:val="annotation subject"/>
    <w:basedOn w:val="CommentText"/>
    <w:next w:val="CommentText"/>
    <w:link w:val="CommentSubjectChar"/>
    <w:uiPriority w:val="99"/>
    <w:semiHidden/>
    <w:unhideWhenUsed/>
    <w:rsid w:val="00773B0E"/>
    <w:rPr>
      <w:b/>
      <w:bCs/>
    </w:rPr>
  </w:style>
  <w:style w:type="character" w:customStyle="1" w:styleId="CommentSubjectChar">
    <w:name w:val="Comment Subject Char"/>
    <w:link w:val="CommentSubject"/>
    <w:uiPriority w:val="99"/>
    <w:semiHidden/>
    <w:rsid w:val="00773B0E"/>
    <w:rPr>
      <w:rFonts w:ascii="Times New Roman"/>
      <w:b/>
      <w:bCs/>
      <w:noProof/>
    </w:rPr>
  </w:style>
  <w:style w:type="paragraph" w:styleId="NoSpacing">
    <w:name w:val="No Spacing"/>
    <w:uiPriority w:val="1"/>
    <w:qFormat/>
    <w:rsid w:val="0084655C"/>
    <w:rPr>
      <w:rFonts w:ascii="Times New Roman"/>
      <w:noProof/>
      <w:sz w:val="24"/>
      <w:szCs w:val="24"/>
    </w:rPr>
  </w:style>
  <w:style w:type="paragraph" w:styleId="ListParagraph">
    <w:name w:val="List Paragraph"/>
    <w:basedOn w:val="Normal"/>
    <w:uiPriority w:val="34"/>
    <w:qFormat/>
    <w:rsid w:val="00CF3544"/>
    <w:pPr>
      <w:ind w:left="720"/>
    </w:pPr>
    <w:rPr>
      <w:rFonts w:eastAsia="Times New Roman"/>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106947">
      <w:bodyDiv w:val="1"/>
      <w:marLeft w:val="0"/>
      <w:marRight w:val="0"/>
      <w:marTop w:val="0"/>
      <w:marBottom w:val="0"/>
      <w:divBdr>
        <w:top w:val="none" w:sz="0" w:space="0" w:color="auto"/>
        <w:left w:val="none" w:sz="0" w:space="0" w:color="auto"/>
        <w:bottom w:val="none" w:sz="0" w:space="0" w:color="auto"/>
        <w:right w:val="none" w:sz="0" w:space="0" w:color="auto"/>
      </w:divBdr>
    </w:div>
    <w:div w:id="730814908">
      <w:bodyDiv w:val="1"/>
      <w:marLeft w:val="0"/>
      <w:marRight w:val="0"/>
      <w:marTop w:val="0"/>
      <w:marBottom w:val="0"/>
      <w:divBdr>
        <w:top w:val="none" w:sz="0" w:space="0" w:color="auto"/>
        <w:left w:val="none" w:sz="0" w:space="0" w:color="auto"/>
        <w:bottom w:val="none" w:sz="0" w:space="0" w:color="auto"/>
        <w:right w:val="none" w:sz="0" w:space="0" w:color="auto"/>
      </w:divBdr>
    </w:div>
    <w:div w:id="175755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E6A3E-2578-493F-AF4C-1F621CC8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YOSEMITE / MARIPOSA COUNTY TOURISM BUREAU</vt:lpstr>
    </vt:vector>
  </TitlesOfParts>
  <Company>Microsoft</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 MARIPOSA COUNTY TOURISM BUREAU</dc:title>
  <dc:creator>Kristine Showalter</dc:creator>
  <cp:lastModifiedBy>Julie Hadzega</cp:lastModifiedBy>
  <cp:revision>2</cp:revision>
  <cp:lastPrinted>2018-10-23T17:25:00Z</cp:lastPrinted>
  <dcterms:created xsi:type="dcterms:W3CDTF">2019-03-12T17:10:00Z</dcterms:created>
  <dcterms:modified xsi:type="dcterms:W3CDTF">2019-03-12T17:10:00Z</dcterms:modified>
</cp:coreProperties>
</file>